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4766BE7E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601F8180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601F8180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pened </w:t>
      </w:r>
      <w:r w:rsidRPr="601F8180" w:rsidR="4076673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7:0</w:t>
      </w:r>
      <w:r w:rsidRPr="601F8180" w:rsidR="34A9F86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</w:t>
      </w:r>
      <w:r w:rsidRPr="601F8180" w:rsidR="251EF4D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601F8180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601F8180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601F8180" w14:paraId="2AC29860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601F8180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F19BA27" w14:textId="6DE103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5DB7094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03411E" w14:paraId="390730E7" w14:textId="3464B0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58D9CE8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601F8180" w14:paraId="1C86BDB7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601F8180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="0003411E" w:rsidP="71A9BDA3" w:rsidRDefault="0003411E" w14:paraId="6B90B015" w14:textId="6B4F78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1A30F9B4" w:rsidRDefault="00323E10" w14:paraId="53E8202D" w14:textId="4054F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="0003411E" w:rsidP="1A30F9B4" w:rsidRDefault="22A172A7" w14:paraId="78A8343C" w14:textId="18181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0003411E" w:rsidRDefault="00323E10" w14:paraId="0B275350" w14:textId="1F3B77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  <w:tr w:rsidRPr="003947C8" w:rsidR="0003411E" w:rsidTr="601F8180" w14:paraId="2D6F3F9E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6B503E03" w14:textId="3E92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7B1B5D6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Mike Bianc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545C93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75C70AD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Not </w:t>
            </w:r>
            <w:r w:rsidRPr="29CF4CB2" w:rsidR="727AE2A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601F8180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E57C67" w14:paraId="1B8688B3" w14:textId="526D8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yan McClis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540E4F65" w14:paraId="13370D4D" w14:textId="3DA1A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601F8180" w14:paraId="41AD3C71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4581A7D5" w:rsidRDefault="00E57C67" w14:paraId="431A45EF" w14:textId="72979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E57C67" w:rsidP="5FDA52B9" w:rsidRDefault="605F8FA9" w14:paraId="61F9A7F5" w14:textId="3CA85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03411E" w:rsidTr="601F8180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81A7D5" w:rsidRDefault="00E57C67" w14:paraId="2DD6D90B" w14:textId="75AD3A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Nick Bloug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71A9BDA3" w:rsidRDefault="001C17D0" w14:paraId="265157E9" w14:textId="6DBD0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601F8180" w14:paraId="28C95E4A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BA5EC19" w14:textId="2BEA3F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1E1357C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ve Bonn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475F298A" w14:textId="19F4B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4C7F982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601F8180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760C7CB8" w14:textId="215025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4D69E33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29CF4CB2" w:rsidR="0E58BE8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601F8180" w14:paraId="2F81A85C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3BBBD4AC" w:rsidRDefault="00E57C67" w14:paraId="042F99FA" w14:textId="6996BDB2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CD3F9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irector of Sponsorships</w:t>
            </w:r>
            <w:r w:rsidRPr="3BBBD4AC" w:rsidR="75E5C47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and </w:t>
            </w:r>
            <w:r w:rsidRPr="3BBBD4AC" w:rsidR="2054275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undrais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D3914D4" w14:paraId="02631DFA" w14:textId="5B796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79A1C2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601F8180" w:rsidR="3861579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601F8180" w:rsidR="00E1623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601F8180" w:rsidR="78D2A97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601F8180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17929C37" w14:paraId="71B2A631" w14:textId="3197D5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06BB753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eff Rommes</w:t>
            </w:r>
          </w:p>
          <w:p w:rsidR="00C148CA" w:rsidP="71A9BDA3" w:rsidRDefault="00C148CA" w14:paraId="3C8053F5" w14:textId="7A1645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14B6456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ames Mey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4B7F484B" w14:paraId="2221A6FC" w14:textId="78885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4953FA3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601F8180" w:rsidR="63117DE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601F8180" w14:paraId="69348186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3BBBD4AC" w:rsidRDefault="0003411E" w14:paraId="3E43643D" w14:textId="2A6A1B30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all Baseball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1C17D0" w14:paraId="3A6947F6" w14:textId="7FEE58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eith Krau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71485C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11B54B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601F8180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F8A73E2" w:rsidR="00E57C67" w:rsidP="0E65AA3E" w:rsidRDefault="2A7D63B1" w14:paraId="5F1DA496" w14:textId="7326B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1A30F9B4" w:rsidR="3C8BA64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731CD2B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601F8180" w14:paraId="4722F6C7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2F9FA412" w:rsidRDefault="0003411E" w14:paraId="177C7C04" w14:textId="18F9CB7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aitlyn Domsl</w:t>
            </w:r>
            <w:r w:rsidRPr="2F9FA412" w:rsidR="29E9CC5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w</w:t>
            </w: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sk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3FE73C99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601F8180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1CEE1A3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iste Weigand </w:t>
      </w:r>
      <w:r w:rsidRPr="601F8180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</w:t>
      </w:r>
      <w:r w:rsidRPr="601F8180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nd</w:t>
      </w:r>
      <w:r w:rsidRPr="601F8180" w:rsidR="473D728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33E84EE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ndy </w:t>
      </w:r>
      <w:r w:rsidRPr="601F8180" w:rsidR="33E84EE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runcek</w:t>
      </w:r>
      <w:r w:rsidRPr="601F8180" w:rsidR="3CB68E8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601F8180" w:rsidR="7B71654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601F8180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pprove</w:t>
      </w:r>
      <w:r w:rsidRPr="601F8180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2AA92FC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601F8180" w:rsidR="6196813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136015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January </w:t>
      </w:r>
      <w:r w:rsidRPr="601F8180" w:rsidR="5228075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601F8180" w:rsidR="3488852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6</w:t>
      </w:r>
      <w:r w:rsidRPr="601F8180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601F8180" w:rsidR="67E69AD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0B7389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601F8180" w:rsidR="540B812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69A8EA6C" w:rsidP="29CF4CB2" w:rsidRDefault="69A8EA6C" w14:paraId="3D3B67F7" w14:textId="2562E412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02AF8A08" w:rsidP="29CF4CB2" w:rsidRDefault="02AF8A08" w14:paraId="7B8388A1" w14:textId="49311A6E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601F8180" w:rsidR="48AD0578">
        <w:rPr>
          <w:rFonts w:ascii="Calibri" w:hAnsi="Calibri" w:eastAsia="ＭＳ ゴシック" w:cs="" w:asciiTheme="majorAscii" w:hAnsiTheme="majorAscii" w:eastAsiaTheme="majorEastAsia" w:cstheme="majorBidi"/>
        </w:rPr>
        <w:t xml:space="preserve">Approved budget, but we are low on </w:t>
      </w:r>
      <w:r w:rsidRPr="601F8180" w:rsidR="48AD0578">
        <w:rPr>
          <w:rFonts w:ascii="Calibri" w:hAnsi="Calibri" w:eastAsia="ＭＳ ゴシック" w:cs="" w:asciiTheme="majorAscii" w:hAnsiTheme="majorAscii" w:eastAsiaTheme="majorEastAsia" w:cstheme="majorBidi"/>
        </w:rPr>
        <w:t>registration</w:t>
      </w: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 xml:space="preserve"> but we have boosted </w:t>
      </w: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>our</w:t>
      </w: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 xml:space="preserve"> posts.</w:t>
      </w:r>
    </w:p>
    <w:p w:rsidR="6718CA05" w:rsidP="601F8180" w:rsidRDefault="6718CA05" w14:paraId="6FB5502A" w14:textId="73C2E7E0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>Very low</w:t>
      </w: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 xml:space="preserve"> expenses for now.</w:t>
      </w:r>
    </w:p>
    <w:p w:rsidR="6718CA05" w:rsidP="601F8180" w:rsidRDefault="6718CA05" w14:paraId="43353D5C" w14:textId="082AF4BD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601F8180" w:rsidR="6718CA05">
        <w:rPr>
          <w:rFonts w:ascii="Calibri" w:hAnsi="Calibri" w:eastAsia="ＭＳ ゴシック" w:cs="" w:asciiTheme="majorAscii" w:hAnsiTheme="majorAscii" w:eastAsiaTheme="majorEastAsia" w:cstheme="majorBidi"/>
        </w:rPr>
        <w:t>Budgeted to break even.</w:t>
      </w:r>
    </w:p>
    <w:p w:rsidR="02391993" w:rsidP="456C8405" w:rsidRDefault="02391993" w14:paraId="370F4ABF" w14:textId="593FF035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12EEEFE3" w:rsidP="29CF4CB2" w:rsidRDefault="12EEEFE3" w14:paraId="5213A3A6" w14:textId="5A3CABBD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97 players registered.</w:t>
      </w:r>
    </w:p>
    <w:p w:rsidR="0F7DBB7E" w:rsidP="601F8180" w:rsidRDefault="0F7DBB7E" w14:paraId="1FD61AB0" w14:textId="7F24B534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RL information and dates discussed.</w:t>
      </w:r>
    </w:p>
    <w:p w:rsidR="0F7DBB7E" w:rsidP="601F8180" w:rsidRDefault="0F7DBB7E" w14:paraId="1A845A03" w14:textId="67E2D429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Draft, </w:t>
      </w: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aturday</w:t>
      </w: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March 7</w:t>
      </w: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601F8180" w:rsidR="0F7DBB7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? </w:t>
      </w:r>
    </w:p>
    <w:p w:rsidR="1B1F9103" w:rsidP="601F8180" w:rsidRDefault="1B1F9103" w14:paraId="34D12AC2" w14:textId="39D1BF8E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1B1F9103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Coaches for Bronco: Headley and Macik</w:t>
      </w:r>
    </w:p>
    <w:p w:rsidR="1B1F9103" w:rsidP="601F8180" w:rsidRDefault="1B1F9103" w14:paraId="79BFEB6A" w14:textId="3B7B09E9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1B1F9103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Coaches for Mustang: </w:t>
      </w: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McClish, </w:t>
      </w: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Fruncek</w:t>
      </w: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, and Meyer</w:t>
      </w:r>
    </w:p>
    <w:p w:rsidR="3C4614B0" w:rsidP="601F8180" w:rsidRDefault="3C4614B0" w14:paraId="1B3A47FE" w14:textId="2C1A86B4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Coaches for Shetland: Rommes, Schwartz, and Krauss</w:t>
      </w:r>
    </w:p>
    <w:p w:rsidR="3C4614B0" w:rsidP="601F8180" w:rsidRDefault="3C4614B0" w14:paraId="3B932E2B" w14:textId="77757A78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Shetland to </w:t>
      </w: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ossibly go</w:t>
      </w:r>
      <w:r w:rsidRPr="601F8180" w:rsidR="3C4614B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to the ARL</w:t>
      </w:r>
      <w:r w:rsidRPr="601F8180" w:rsidR="7490A24A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7490A24A" w:rsidP="601F8180" w:rsidRDefault="7490A24A" w14:paraId="05736A5D" w14:textId="747C971A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7490A24A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o move ups, play your age.</w:t>
      </w:r>
    </w:p>
    <w:p w:rsidR="36F52F0F" w:rsidP="601F8180" w:rsidRDefault="36F52F0F" w14:paraId="2719108E" w14:textId="6F730A37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36F52F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pril 19</w:t>
      </w:r>
      <w:r w:rsidRPr="601F8180" w:rsidR="36F52F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601F8180" w:rsidR="36F52F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for youth day at PNC park. Everyone voted yes.</w:t>
      </w:r>
    </w:p>
    <w:p w:rsidR="33AEE839" w:rsidP="601F8180" w:rsidRDefault="33AEE839" w14:paraId="58C6CDD0" w14:textId="7F08C91B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33AEE83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Need an </w:t>
      </w:r>
      <w:r w:rsidRPr="601F8180" w:rsidR="33AEE83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ll abilities</w:t>
      </w:r>
      <w:r w:rsidRPr="601F8180" w:rsidR="33AEE83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director.</w:t>
      </w:r>
    </w:p>
    <w:p w:rsidR="3BBBD4AC" w:rsidP="3BBBD4AC" w:rsidRDefault="3BBBD4AC" w14:paraId="6074E458" w14:textId="7E01598E">
      <w:pPr>
        <w:pStyle w:val="ListParagraph"/>
        <w:spacing w:line="259" w:lineRule="auto"/>
        <w:ind w:left="72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1A26BE9F" w:rsidP="601F8180" w:rsidRDefault="1A26BE9F" w14:paraId="319C395C" w14:textId="5135208B">
      <w:pPr>
        <w:pStyle w:val="ListParagraph"/>
        <w:numPr>
          <w:ilvl w:val="0"/>
          <w:numId w:val="52"/>
        </w:numPr>
        <w:suppressLineNumbers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6FA7F1F8">
        <w:rPr>
          <w:rFonts w:ascii="Calibri" w:hAnsi="Calibri" w:asciiTheme="majorAscii" w:hAnsiTheme="majorAscii"/>
        </w:rPr>
        <w:t xml:space="preserve">Suggesting that we drop Freedom Classic registration to </w:t>
      </w:r>
      <w:r w:rsidRPr="601F8180" w:rsidR="6EABEAE5">
        <w:rPr>
          <w:rFonts w:ascii="Calibri" w:hAnsi="Calibri" w:asciiTheme="majorAscii" w:hAnsiTheme="majorAscii"/>
        </w:rPr>
        <w:t>$450.</w:t>
      </w:r>
    </w:p>
    <w:p w:rsidR="4C5C0213" w:rsidP="601F8180" w:rsidRDefault="4C5C0213" w14:paraId="1BC25FD4" w14:textId="4087AF0C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4C5C0213">
        <w:rPr>
          <w:rFonts w:ascii="Calibri" w:hAnsi="Calibri" w:asciiTheme="majorAscii" w:hAnsiTheme="majorAscii"/>
        </w:rPr>
        <w:t>Chevy donated equipment again this year.</w:t>
      </w:r>
    </w:p>
    <w:p w:rsidR="4C5C0213" w:rsidP="601F8180" w:rsidRDefault="4C5C0213" w14:paraId="60781E0E" w14:textId="57AA051A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4C5C0213">
        <w:rPr>
          <w:rFonts w:ascii="Calibri" w:hAnsi="Calibri" w:asciiTheme="majorAscii" w:hAnsiTheme="majorAscii"/>
        </w:rPr>
        <w:t xml:space="preserve">Need to discuss </w:t>
      </w:r>
      <w:r w:rsidRPr="601F8180" w:rsidR="4C5C0213">
        <w:rPr>
          <w:rFonts w:ascii="Calibri" w:hAnsi="Calibri" w:asciiTheme="majorAscii" w:hAnsiTheme="majorAscii"/>
        </w:rPr>
        <w:t>Pony</w:t>
      </w:r>
      <w:r w:rsidRPr="601F8180" w:rsidR="4C5C0213">
        <w:rPr>
          <w:rFonts w:ascii="Calibri" w:hAnsi="Calibri" w:asciiTheme="majorAscii" w:hAnsiTheme="majorAscii"/>
        </w:rPr>
        <w:t xml:space="preserve"> division and </w:t>
      </w:r>
      <w:r w:rsidRPr="601F8180" w:rsidR="4C5C0213">
        <w:rPr>
          <w:rFonts w:ascii="Calibri" w:hAnsi="Calibri" w:asciiTheme="majorAscii" w:hAnsiTheme="majorAscii"/>
        </w:rPr>
        <w:t>possible co</w:t>
      </w:r>
      <w:r w:rsidRPr="601F8180" w:rsidR="4C5C0213">
        <w:rPr>
          <w:rFonts w:ascii="Calibri" w:hAnsi="Calibri" w:asciiTheme="majorAscii" w:hAnsiTheme="majorAscii"/>
        </w:rPr>
        <w:t>-op</w:t>
      </w:r>
      <w:r w:rsidRPr="601F8180" w:rsidR="4C5C0213">
        <w:rPr>
          <w:rFonts w:ascii="Calibri" w:hAnsi="Calibri" w:asciiTheme="majorAscii" w:hAnsiTheme="majorAscii"/>
        </w:rPr>
        <w:t xml:space="preserve"> with Sprin</w:t>
      </w:r>
      <w:r w:rsidRPr="601F8180" w:rsidR="4C5C0213">
        <w:rPr>
          <w:rFonts w:ascii="Calibri" w:hAnsi="Calibri" w:asciiTheme="majorAscii" w:hAnsiTheme="majorAscii"/>
        </w:rPr>
        <w:t>gdale.</w:t>
      </w:r>
    </w:p>
    <w:p w:rsidR="09E97D6F" w:rsidP="601F8180" w:rsidRDefault="09E97D6F" w14:paraId="1D7B8BA4" w14:textId="488138B5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09E97D6F">
        <w:rPr>
          <w:rFonts w:ascii="Calibri" w:hAnsi="Calibri" w:asciiTheme="majorAscii" w:hAnsiTheme="majorAscii"/>
        </w:rPr>
        <w:t xml:space="preserve">Clinics are going </w:t>
      </w:r>
      <w:r w:rsidRPr="601F8180" w:rsidR="09E97D6F">
        <w:rPr>
          <w:rFonts w:ascii="Calibri" w:hAnsi="Calibri" w:asciiTheme="majorAscii" w:hAnsiTheme="majorAscii"/>
        </w:rPr>
        <w:t>good</w:t>
      </w:r>
      <w:r w:rsidRPr="601F8180" w:rsidR="09E97D6F">
        <w:rPr>
          <w:rFonts w:ascii="Calibri" w:hAnsi="Calibri" w:asciiTheme="majorAscii" w:hAnsiTheme="majorAscii"/>
        </w:rPr>
        <w:t xml:space="preserve">. </w:t>
      </w:r>
    </w:p>
    <w:p w:rsidR="01DDA664" w:rsidP="601F8180" w:rsidRDefault="01DDA664" w14:paraId="42C460AA" w14:textId="778FEA95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01DDA664">
        <w:rPr>
          <w:rFonts w:ascii="Calibri" w:hAnsi="Calibri" w:asciiTheme="majorAscii" w:hAnsiTheme="majorAscii"/>
        </w:rPr>
        <w:t>Need</w:t>
      </w:r>
      <w:r w:rsidRPr="601F8180" w:rsidR="01DDA664">
        <w:rPr>
          <w:rFonts w:ascii="Calibri" w:hAnsi="Calibri" w:asciiTheme="majorAscii" w:hAnsiTheme="majorAscii"/>
        </w:rPr>
        <w:t xml:space="preserve"> to start looking at tournaments.</w:t>
      </w:r>
    </w:p>
    <w:p w:rsidR="23194591" w:rsidP="601F8180" w:rsidRDefault="23194591" w14:paraId="38FB8BF5" w14:textId="6294D150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601F8180" w:rsidR="23194591">
        <w:rPr>
          <w:rFonts w:ascii="Calibri" w:hAnsi="Calibri" w:asciiTheme="majorAscii" w:hAnsiTheme="majorAscii"/>
        </w:rPr>
        <w:t>Need an umpire director.</w:t>
      </w:r>
    </w:p>
    <w:p w:rsidR="456C8405" w:rsidP="456C8405" w:rsidRDefault="456C8405" w14:paraId="2E44CC25" w14:textId="3D5D4A89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asciiTheme="majorAscii" w:hAnsiTheme="majorAscii"/>
        </w:rPr>
      </w:pP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2868ADD1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6598CB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4360041" w:rsidRDefault="1C13D21A" w14:paraId="2B574D23" w14:textId="099C9429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601F8180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L</w:t>
      </w:r>
      <w:r w:rsidRPr="601F8180" w:rsidR="7464AE7D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uren Fraser is willing to come back as long as she has help.</w:t>
      </w:r>
    </w:p>
    <w:p w:rsidR="43B95A04" w:rsidP="456C8405" w:rsidRDefault="43B95A04" w14:paraId="689A65EB" w14:textId="09EEECFB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456C8405" w:rsidRDefault="001D4231" w14:paraId="2262FB51" w14:textId="11DB16FB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5E35F1B2" w:rsidP="456C8405" w:rsidRDefault="5E35F1B2" w14:paraId="712C780B" w14:textId="63286A41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3D69CAC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 present</w:t>
      </w:r>
    </w:p>
    <w:p w:rsidR="601F8180" w:rsidP="601F8180" w:rsidRDefault="601F8180" w14:paraId="3C83D9B8" w14:textId="407F09E6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3D69CACF" w:rsidP="601F8180" w:rsidRDefault="3D69CACF" w14:paraId="7B4DF920" w14:textId="623246A3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3E89AE25" w:rsidP="01803405" w:rsidRDefault="3E89AE25" w14:paraId="7E839793" w14:textId="0DE8443F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5E96E2B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a plan for kids that play in other organizations.</w:t>
      </w:r>
    </w:p>
    <w:p w:rsidR="5E96E2BB" w:rsidP="601F8180" w:rsidRDefault="5E96E2BB" w14:paraId="1CF633B8" w14:textId="58FAFB5A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5E96E2B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Need to be committed to ARL first (60% of games) and then </w:t>
      </w:r>
      <w:r w:rsidRPr="601F8180" w:rsidR="5E96E2B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articipate</w:t>
      </w:r>
      <w:r w:rsidRPr="601F8180" w:rsidR="5E96E2B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in tournaments.</w:t>
      </w:r>
    </w:p>
    <w:p w:rsidR="2468B2E3" w:rsidP="601F8180" w:rsidRDefault="2468B2E3" w14:paraId="49ECC3C4" w14:textId="6DA879EE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2468B2E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lay your age, no move ups.</w:t>
      </w:r>
    </w:p>
    <w:p w:rsidR="756B7DC5" w:rsidP="601F8180" w:rsidRDefault="756B7DC5" w14:paraId="5E37337D" w14:textId="088C868A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756B7DC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linics are going good for this age group.</w:t>
      </w:r>
    </w:p>
    <w:p w:rsidR="1A30F9B4" w:rsidP="1A30F9B4" w:rsidRDefault="1A30F9B4" w14:paraId="2244259A" w14:textId="4E69C0A7">
      <w:pPr>
        <w:pStyle w:val="Normal"/>
        <w:ind w:left="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7A83279" w:rsidP="1A30F9B4" w:rsidRDefault="07A83279" w14:paraId="16A9C814" w14:textId="0EC7CB80">
      <w:pPr>
        <w:pStyle w:val="Normal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1A30F9B4" w:rsidR="07A8327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Fall Baseball</w:t>
      </w:r>
    </w:p>
    <w:p w:rsidR="07A83279" w:rsidP="1A30F9B4" w:rsidRDefault="07A83279" w14:paraId="58F2357F" w14:textId="58A240E9">
      <w:pPr>
        <w:pStyle w:val="ListParagraph"/>
        <w:numPr>
          <w:ilvl w:val="0"/>
          <w:numId w:val="62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29CF4CB2" w:rsidR="461F14E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N</w:t>
      </w:r>
      <w:r w:rsidRPr="29CF4CB2" w:rsidR="15202C5B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/A</w:t>
      </w:r>
    </w:p>
    <w:p w:rsidR="3BBBD4AC" w:rsidP="3BBBD4AC" w:rsidRDefault="3BBBD4AC" w14:paraId="384B8E58" w14:textId="22B226AB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310D2341" w:rsidP="29CF4CB2" w:rsidRDefault="310D2341" w14:paraId="5570A70C" w14:textId="6775B591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Turn 2 youth donations were picked up, old shirts.</w:t>
      </w:r>
    </w:p>
    <w:p w:rsidR="6BB5C88F" w:rsidP="601F8180" w:rsidRDefault="6BB5C88F" w14:paraId="6CBBE255" w14:textId="00C349A9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Boosted posts for 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registrations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.</w:t>
      </w:r>
    </w:p>
    <w:p w:rsidR="6BB5C88F" w:rsidP="601F8180" w:rsidRDefault="6BB5C88F" w14:paraId="0BE97BD3" w14:textId="4AAB6923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Needs to update clearance forms.</w:t>
      </w:r>
    </w:p>
    <w:p w:rsidR="6BB5C88F" w:rsidP="601F8180" w:rsidRDefault="6BB5C88F" w14:paraId="628C0D89" w14:textId="5AD48C10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Went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 to 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meeting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, nothing was talked much about </w:t>
      </w:r>
      <w:r w:rsidRPr="601F8180" w:rsidR="3CE41B5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the electric </w:t>
      </w:r>
      <w:r w:rsidRPr="601F8180" w:rsidR="6BB5C88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since the manager was not present. 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40F6425B" w:rsidP="3BBBD4AC" w:rsidRDefault="40F6425B" w14:paraId="18F93C10" w14:textId="1C508BF6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214C1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Welcome Dave Bonner!</w:t>
      </w:r>
    </w:p>
    <w:p w:rsidR="214C1E25" w:rsidP="601F8180" w:rsidRDefault="214C1E25" w14:paraId="38FD7E26" w14:textId="3EC47EF6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214C1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w</w:t>
      </w:r>
      <w:r w:rsidRPr="601F8180" w:rsidR="214C1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catchers gear was </w:t>
      </w:r>
      <w:r w:rsidRPr="601F8180" w:rsidR="214C1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donated.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24452F5C" w:rsidP="601F8180" w:rsidRDefault="24452F5C" w14:paraId="1AD7E2B6" w14:textId="1C2EFC02">
      <w:pPr>
        <w:pStyle w:val="ListParagraph"/>
        <w:numPr>
          <w:ilvl w:val="0"/>
          <w:numId w:val="63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601F8180" w:rsidR="6D0922C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Need new batteries for </w:t>
      </w:r>
      <w:r w:rsidRPr="601F8180" w:rsidR="6D0922C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AEDs’s</w:t>
      </w:r>
      <w:r w:rsidRPr="601F8180" w:rsidR="6D0922C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.</w:t>
      </w:r>
    </w:p>
    <w:p w:rsidR="6D0922C5" w:rsidP="601F8180" w:rsidRDefault="6D0922C5" w14:paraId="49696928" w14:textId="71C9B4DB">
      <w:pPr>
        <w:pStyle w:val="ListParagraph"/>
        <w:numPr>
          <w:ilvl w:val="0"/>
          <w:numId w:val="63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601F8180" w:rsidR="6D0922C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First aids kits were also donated.</w:t>
      </w:r>
    </w:p>
    <w:p w:rsidR="6D0922C5" w:rsidP="601F8180" w:rsidRDefault="6D0922C5" w14:paraId="633F1537" w14:textId="6CBCC19A">
      <w:pPr>
        <w:pStyle w:val="ListParagraph"/>
        <w:numPr>
          <w:ilvl w:val="0"/>
          <w:numId w:val="63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601F8180" w:rsidR="6D0922C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Ice packs will need ordered possibly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20430000" w:rsidP="01803405" w:rsidRDefault="20430000" w14:paraId="17867890" w14:textId="49A1C865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436E856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ields will be turned over.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149265EE" w:rsidP="01803405" w:rsidRDefault="149265EE" w14:paraId="2A07481B" w14:textId="3F7B7745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</w:t>
      </w:r>
      <w:r w:rsidRPr="601F8180" w:rsidR="2B16C85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eeds access to tournament email.</w:t>
      </w:r>
    </w:p>
    <w:p w:rsidR="2D682244" w:rsidP="29CF4CB2" w:rsidRDefault="2D682244" w14:paraId="3788903B" w14:textId="16AEDA30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re will be price changes for registration for Freedom Classic.</w:t>
      </w:r>
    </w:p>
    <w:p w:rsidR="368B9A5E" w:rsidP="601F8180" w:rsidRDefault="368B9A5E" w14:paraId="4389778F" w14:textId="0B89B8E5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ED0E24E" w:rsidR="368B9A5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Rules should be </w:t>
      </w:r>
      <w:r w:rsidRPr="6ED0E24E" w:rsidR="26F91FE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updated, but</w:t>
      </w:r>
      <w:r w:rsidRPr="6ED0E24E" w:rsidR="368B9A5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will be reviewed. </w:t>
      </w:r>
    </w:p>
    <w:p w:rsidR="601F8180" w:rsidP="601F8180" w:rsidRDefault="601F8180" w14:paraId="4DCB6432" w14:textId="60F9203F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5071E" w:rsidP="29CF4CB2" w:rsidRDefault="000021CC" w14:paraId="0F43B27C" w14:textId="0E13904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9CF4CB2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29CF4CB2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386A80E0" w:rsidP="29CF4CB2" w:rsidRDefault="386A80E0" w14:paraId="30A38E2C" w14:textId="3B3C7B36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nfusion on sponsor form</w:t>
      </w:r>
      <w:r w:rsidRPr="601F8180" w:rsidR="48D4909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?</w:t>
      </w:r>
    </w:p>
    <w:p w:rsidR="0D82F0AA" w:rsidP="601F8180" w:rsidRDefault="0D82F0AA" w14:paraId="7ADEDEBD" w14:textId="65ABB3D7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Primanti’s fundraiser </w:t>
      </w: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omorrow</w:t>
      </w: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.</w:t>
      </w:r>
    </w:p>
    <w:p w:rsidR="0D82F0AA" w:rsidP="601F8180" w:rsidRDefault="0D82F0AA" w14:paraId="0594F095" w14:textId="61614926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ailers went out.</w:t>
      </w:r>
    </w:p>
    <w:p w:rsidR="0D82F0AA" w:rsidP="601F8180" w:rsidRDefault="0D82F0AA" w14:paraId="7061AD72" w14:textId="3135DB12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ossible shirt</w:t>
      </w: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person for Freedom Classic.</w:t>
      </w:r>
    </w:p>
    <w:p w:rsidR="0D82F0AA" w:rsidP="601F8180" w:rsidRDefault="0D82F0AA" w14:paraId="2CB9CD15" w14:textId="16693947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0D82F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Hoagie fundraiser to be put together.</w:t>
      </w:r>
    </w:p>
    <w:p w:rsidR="064B4524" w:rsidP="601F8180" w:rsidRDefault="064B4524" w14:paraId="1F2CE291" w14:textId="0F65E015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601F8180" w:rsidR="064B452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more sponsors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710366C0" w:rsidP="1A30F9B4" w:rsidRDefault="710366C0" w14:paraId="36277E2E" w14:textId="1D6A9641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7842E39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one.</w:t>
      </w:r>
    </w:p>
    <w:p w:rsidR="29CF4CB2" w:rsidP="29CF4CB2" w:rsidRDefault="29CF4CB2" w14:paraId="24374A35" w14:textId="0E26A02D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64318B" w:rsidR="009E7881" w:rsidP="29CF4CB2" w:rsidRDefault="003E6DD7" w14:paraId="7980B110" w14:textId="49B4298F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Good and </w:t>
      </w: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Welfare</w:t>
      </w:r>
      <w:r w:rsidRPr="29CF4CB2" w:rsidR="60343BE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 </w:t>
      </w:r>
    </w:p>
    <w:p w:rsidRPr="0064318B" w:rsidR="009E7881" w:rsidP="29CF4CB2" w:rsidRDefault="003E6DD7" w14:paraId="1E3CF808" w14:textId="19F92EFC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/>
        </w:rPr>
      </w:pPr>
      <w:r w:rsidRPr="601F8180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601F8180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closure</w:t>
      </w:r>
      <w:r w:rsidRPr="601F8180" w:rsidR="14AEB3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601F8180" w:rsidR="0374288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601F8180" w:rsidR="5A0C5BB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8:51</w:t>
      </w:r>
      <w:r w:rsidRPr="601F8180" w:rsidR="0A5D88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601F8180" w:rsidR="1164C49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75364CC2">
    <w:pPr>
      <w:pStyle w:val="Header"/>
      <w:jc w:val="center"/>
    </w:pPr>
    <w:r w:rsidR="601F8180">
      <w:rPr/>
      <w:t>February 22</w:t>
    </w:r>
    <w:r w:rsidR="601F8180">
      <w:rPr/>
      <w:t>, 2026</w:t>
    </w:r>
    <w:r w:rsidR="601F8180">
      <w:rPr/>
      <w:t xml:space="preserve"> </w:t>
    </w:r>
    <w:r w:rsidR="601F8180">
      <w:rPr/>
      <w:t>Minutes</w:t>
    </w:r>
  </w:p>
  <w:p w:rsidR="003E580D" w:rsidP="003E580D" w:rsidRDefault="00284EF1" w14:paraId="1444CFB5" w14:textId="5727A564">
    <w:pPr>
      <w:pStyle w:val="Header"/>
      <w:jc w:val="center"/>
    </w:pPr>
    <w:r w:rsidR="601F8180">
      <w:rPr/>
      <w:t>West Deer Twp. #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2">
    <w:nsid w:val="49b0e5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2b3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CCC57"/>
    <w:rsid w:val="003D409E"/>
    <w:rsid w:val="003D6EB1"/>
    <w:rsid w:val="003D953B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AFFFB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390D8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1623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6AAA3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19BD6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2F09ED"/>
    <w:rsid w:val="0140DCFD"/>
    <w:rsid w:val="01556523"/>
    <w:rsid w:val="016D36D4"/>
    <w:rsid w:val="01766FE1"/>
    <w:rsid w:val="01803405"/>
    <w:rsid w:val="01849449"/>
    <w:rsid w:val="018666F9"/>
    <w:rsid w:val="01BD54D3"/>
    <w:rsid w:val="01DDA664"/>
    <w:rsid w:val="01E81DFA"/>
    <w:rsid w:val="0201DCC4"/>
    <w:rsid w:val="02141ED0"/>
    <w:rsid w:val="0227234B"/>
    <w:rsid w:val="02391993"/>
    <w:rsid w:val="024E1EBC"/>
    <w:rsid w:val="0267B99C"/>
    <w:rsid w:val="029FFB5D"/>
    <w:rsid w:val="02A2D7B8"/>
    <w:rsid w:val="02ABFDA9"/>
    <w:rsid w:val="02AE3F07"/>
    <w:rsid w:val="02AF8A08"/>
    <w:rsid w:val="02C24EFC"/>
    <w:rsid w:val="02C72220"/>
    <w:rsid w:val="02CCC2C0"/>
    <w:rsid w:val="031055D0"/>
    <w:rsid w:val="03184D95"/>
    <w:rsid w:val="031999C7"/>
    <w:rsid w:val="03203F05"/>
    <w:rsid w:val="03307F5B"/>
    <w:rsid w:val="033BE5F8"/>
    <w:rsid w:val="033E0258"/>
    <w:rsid w:val="0347A4B5"/>
    <w:rsid w:val="0365A803"/>
    <w:rsid w:val="03742885"/>
    <w:rsid w:val="0378C47E"/>
    <w:rsid w:val="038DED57"/>
    <w:rsid w:val="039DA058"/>
    <w:rsid w:val="03B75558"/>
    <w:rsid w:val="03B92FE3"/>
    <w:rsid w:val="03C8CD67"/>
    <w:rsid w:val="03CA1C15"/>
    <w:rsid w:val="03CD96F2"/>
    <w:rsid w:val="03D11BC4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8D6D03"/>
    <w:rsid w:val="049154F8"/>
    <w:rsid w:val="04960633"/>
    <w:rsid w:val="04ABAA6C"/>
    <w:rsid w:val="04BA17C6"/>
    <w:rsid w:val="04DB02A4"/>
    <w:rsid w:val="04DB949A"/>
    <w:rsid w:val="04E1A20C"/>
    <w:rsid w:val="04E23342"/>
    <w:rsid w:val="04EC4E1B"/>
    <w:rsid w:val="04F373D3"/>
    <w:rsid w:val="050AFE41"/>
    <w:rsid w:val="05128AD2"/>
    <w:rsid w:val="051E6483"/>
    <w:rsid w:val="052C12A3"/>
    <w:rsid w:val="053D552E"/>
    <w:rsid w:val="05428D23"/>
    <w:rsid w:val="054340B8"/>
    <w:rsid w:val="0560870A"/>
    <w:rsid w:val="05664DFB"/>
    <w:rsid w:val="057C9B77"/>
    <w:rsid w:val="057CE5CD"/>
    <w:rsid w:val="058E3872"/>
    <w:rsid w:val="059616F9"/>
    <w:rsid w:val="05C23B72"/>
    <w:rsid w:val="05D266D1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4524"/>
    <w:rsid w:val="064B5DCB"/>
    <w:rsid w:val="064C6DAA"/>
    <w:rsid w:val="06598CB7"/>
    <w:rsid w:val="0659DB53"/>
    <w:rsid w:val="0673767B"/>
    <w:rsid w:val="067574F7"/>
    <w:rsid w:val="067C6A15"/>
    <w:rsid w:val="067FFCCB"/>
    <w:rsid w:val="06898EAC"/>
    <w:rsid w:val="06982503"/>
    <w:rsid w:val="069C4484"/>
    <w:rsid w:val="069FC1C6"/>
    <w:rsid w:val="06AB39F8"/>
    <w:rsid w:val="06B3C587"/>
    <w:rsid w:val="06B5730A"/>
    <w:rsid w:val="06BB7534"/>
    <w:rsid w:val="06D30C98"/>
    <w:rsid w:val="06E5F22E"/>
    <w:rsid w:val="06FF7733"/>
    <w:rsid w:val="0712728B"/>
    <w:rsid w:val="072012DC"/>
    <w:rsid w:val="0759A7E0"/>
    <w:rsid w:val="0766AC8C"/>
    <w:rsid w:val="0777BE55"/>
    <w:rsid w:val="077ADB71"/>
    <w:rsid w:val="078CE720"/>
    <w:rsid w:val="078DBD96"/>
    <w:rsid w:val="0790D462"/>
    <w:rsid w:val="0791E26D"/>
    <w:rsid w:val="079205DD"/>
    <w:rsid w:val="079CFD36"/>
    <w:rsid w:val="07A033E3"/>
    <w:rsid w:val="07A83279"/>
    <w:rsid w:val="07C63363"/>
    <w:rsid w:val="07CAF298"/>
    <w:rsid w:val="07D32628"/>
    <w:rsid w:val="07DBC674"/>
    <w:rsid w:val="07DCE37D"/>
    <w:rsid w:val="07FD7700"/>
    <w:rsid w:val="080BA4A7"/>
    <w:rsid w:val="081AA720"/>
    <w:rsid w:val="085DAAA1"/>
    <w:rsid w:val="085F22B9"/>
    <w:rsid w:val="08700FEB"/>
    <w:rsid w:val="087D544A"/>
    <w:rsid w:val="0884F569"/>
    <w:rsid w:val="08960258"/>
    <w:rsid w:val="089CD1AD"/>
    <w:rsid w:val="08A4F78F"/>
    <w:rsid w:val="08A55F7F"/>
    <w:rsid w:val="08B76455"/>
    <w:rsid w:val="08B87BC6"/>
    <w:rsid w:val="08C6EE28"/>
    <w:rsid w:val="08F3A91B"/>
    <w:rsid w:val="08F91156"/>
    <w:rsid w:val="08FEDCB1"/>
    <w:rsid w:val="09154F09"/>
    <w:rsid w:val="09364745"/>
    <w:rsid w:val="09366EE9"/>
    <w:rsid w:val="0939A2CE"/>
    <w:rsid w:val="093C7AA6"/>
    <w:rsid w:val="093F464F"/>
    <w:rsid w:val="095A023D"/>
    <w:rsid w:val="095C078E"/>
    <w:rsid w:val="095C8E54"/>
    <w:rsid w:val="0964D5E0"/>
    <w:rsid w:val="097B5933"/>
    <w:rsid w:val="0988AEA6"/>
    <w:rsid w:val="09D20482"/>
    <w:rsid w:val="09E0BB01"/>
    <w:rsid w:val="09E10C25"/>
    <w:rsid w:val="09E137AF"/>
    <w:rsid w:val="09E97D6F"/>
    <w:rsid w:val="0A1924AB"/>
    <w:rsid w:val="0A2473BB"/>
    <w:rsid w:val="0A33F82D"/>
    <w:rsid w:val="0A3998D2"/>
    <w:rsid w:val="0A549EC2"/>
    <w:rsid w:val="0A56679E"/>
    <w:rsid w:val="0A5B8DE2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E907F6"/>
    <w:rsid w:val="0AFB5A82"/>
    <w:rsid w:val="0B04E9D5"/>
    <w:rsid w:val="0B20AE2A"/>
    <w:rsid w:val="0B2C820F"/>
    <w:rsid w:val="0B34DA20"/>
    <w:rsid w:val="0B3B76F9"/>
    <w:rsid w:val="0B3D95FB"/>
    <w:rsid w:val="0B463876"/>
    <w:rsid w:val="0B4B3C02"/>
    <w:rsid w:val="0B5B0F90"/>
    <w:rsid w:val="0B5BEECF"/>
    <w:rsid w:val="0B6655D2"/>
    <w:rsid w:val="0B738980"/>
    <w:rsid w:val="0B75AFA0"/>
    <w:rsid w:val="0BA777CC"/>
    <w:rsid w:val="0BB58AC2"/>
    <w:rsid w:val="0BBBA79F"/>
    <w:rsid w:val="0BBBC592"/>
    <w:rsid w:val="0BBF6AF5"/>
    <w:rsid w:val="0BC457FC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039AE"/>
    <w:rsid w:val="0C78C18E"/>
    <w:rsid w:val="0C7A9021"/>
    <w:rsid w:val="0C895666"/>
    <w:rsid w:val="0C947902"/>
    <w:rsid w:val="0C9BD2CD"/>
    <w:rsid w:val="0CA409E2"/>
    <w:rsid w:val="0CBB66F6"/>
    <w:rsid w:val="0CC7E800"/>
    <w:rsid w:val="0CE7D961"/>
    <w:rsid w:val="0D09A544"/>
    <w:rsid w:val="0D0FC24F"/>
    <w:rsid w:val="0D1FC3B9"/>
    <w:rsid w:val="0D3336FE"/>
    <w:rsid w:val="0D3914D4"/>
    <w:rsid w:val="0D4DBC34"/>
    <w:rsid w:val="0D596E69"/>
    <w:rsid w:val="0D660D97"/>
    <w:rsid w:val="0D713994"/>
    <w:rsid w:val="0D750B21"/>
    <w:rsid w:val="0D82F0AA"/>
    <w:rsid w:val="0D87A784"/>
    <w:rsid w:val="0D89C8FB"/>
    <w:rsid w:val="0D8DF05A"/>
    <w:rsid w:val="0D9472A7"/>
    <w:rsid w:val="0D9DF6B0"/>
    <w:rsid w:val="0DB373C8"/>
    <w:rsid w:val="0DCD40FF"/>
    <w:rsid w:val="0DE21729"/>
    <w:rsid w:val="0DE23798"/>
    <w:rsid w:val="0E1491EF"/>
    <w:rsid w:val="0E22436D"/>
    <w:rsid w:val="0E2669AA"/>
    <w:rsid w:val="0E304963"/>
    <w:rsid w:val="0E4BF652"/>
    <w:rsid w:val="0E58BE8C"/>
    <w:rsid w:val="0E5AEB39"/>
    <w:rsid w:val="0E5D1BCD"/>
    <w:rsid w:val="0E65AA3E"/>
    <w:rsid w:val="0E6E4EE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BB6C67"/>
    <w:rsid w:val="0ECFDCAB"/>
    <w:rsid w:val="0ED145CE"/>
    <w:rsid w:val="0ED28E80"/>
    <w:rsid w:val="0ED2BED5"/>
    <w:rsid w:val="0EE99B51"/>
    <w:rsid w:val="0EFA239D"/>
    <w:rsid w:val="0EFF521C"/>
    <w:rsid w:val="0F097B3C"/>
    <w:rsid w:val="0F153B8D"/>
    <w:rsid w:val="0F1B65CA"/>
    <w:rsid w:val="0F2B9BB7"/>
    <w:rsid w:val="0F2FD1CE"/>
    <w:rsid w:val="0F313894"/>
    <w:rsid w:val="0F3F11ED"/>
    <w:rsid w:val="0F52F67A"/>
    <w:rsid w:val="0F5A3F7F"/>
    <w:rsid w:val="0F60953C"/>
    <w:rsid w:val="0F691160"/>
    <w:rsid w:val="0F74D005"/>
    <w:rsid w:val="0F755EAC"/>
    <w:rsid w:val="0F7DBB7E"/>
    <w:rsid w:val="0F82B603"/>
    <w:rsid w:val="0F8A73E2"/>
    <w:rsid w:val="0F99ADFB"/>
    <w:rsid w:val="0FB5B715"/>
    <w:rsid w:val="0FB846CB"/>
    <w:rsid w:val="0FB91260"/>
    <w:rsid w:val="0FB9419F"/>
    <w:rsid w:val="0FBC23A9"/>
    <w:rsid w:val="0FDE716F"/>
    <w:rsid w:val="0FE3BEC8"/>
    <w:rsid w:val="0FE93041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2035FA"/>
    <w:rsid w:val="11419266"/>
    <w:rsid w:val="1164C496"/>
    <w:rsid w:val="116508BA"/>
    <w:rsid w:val="11790045"/>
    <w:rsid w:val="1193D453"/>
    <w:rsid w:val="11953D10"/>
    <w:rsid w:val="11AD0F2B"/>
    <w:rsid w:val="11ADD036"/>
    <w:rsid w:val="11AF27C8"/>
    <w:rsid w:val="11B54B93"/>
    <w:rsid w:val="11DF84BE"/>
    <w:rsid w:val="11DFF29F"/>
    <w:rsid w:val="11EF697D"/>
    <w:rsid w:val="11EF9129"/>
    <w:rsid w:val="120F63D9"/>
    <w:rsid w:val="12121414"/>
    <w:rsid w:val="12166147"/>
    <w:rsid w:val="12212D57"/>
    <w:rsid w:val="12220ECE"/>
    <w:rsid w:val="12382D65"/>
    <w:rsid w:val="123E69CB"/>
    <w:rsid w:val="123E9204"/>
    <w:rsid w:val="1244AAB7"/>
    <w:rsid w:val="1246B0AE"/>
    <w:rsid w:val="1246F798"/>
    <w:rsid w:val="12578ECA"/>
    <w:rsid w:val="126A5839"/>
    <w:rsid w:val="126DCAEB"/>
    <w:rsid w:val="1270102A"/>
    <w:rsid w:val="1270A518"/>
    <w:rsid w:val="1273B308"/>
    <w:rsid w:val="128BD3E9"/>
    <w:rsid w:val="1295A5EF"/>
    <w:rsid w:val="129E112D"/>
    <w:rsid w:val="12A0D1E2"/>
    <w:rsid w:val="12A4FC51"/>
    <w:rsid w:val="12A7F5D6"/>
    <w:rsid w:val="12D15974"/>
    <w:rsid w:val="12DF4A83"/>
    <w:rsid w:val="12EEEFE3"/>
    <w:rsid w:val="12EFECCA"/>
    <w:rsid w:val="12F2F7F3"/>
    <w:rsid w:val="13056142"/>
    <w:rsid w:val="131ADF7D"/>
    <w:rsid w:val="13259A3E"/>
    <w:rsid w:val="13290023"/>
    <w:rsid w:val="133316CA"/>
    <w:rsid w:val="133B421C"/>
    <w:rsid w:val="133D4E34"/>
    <w:rsid w:val="13412D07"/>
    <w:rsid w:val="135941A6"/>
    <w:rsid w:val="135A87E8"/>
    <w:rsid w:val="1360151E"/>
    <w:rsid w:val="136D02E1"/>
    <w:rsid w:val="13917FBD"/>
    <w:rsid w:val="13941356"/>
    <w:rsid w:val="1396B055"/>
    <w:rsid w:val="13995C59"/>
    <w:rsid w:val="139B7C09"/>
    <w:rsid w:val="13A0CEC4"/>
    <w:rsid w:val="13A9DA74"/>
    <w:rsid w:val="13C57F2E"/>
    <w:rsid w:val="13CD6BBE"/>
    <w:rsid w:val="13D047D4"/>
    <w:rsid w:val="13D0546B"/>
    <w:rsid w:val="13DE5750"/>
    <w:rsid w:val="13E02D6C"/>
    <w:rsid w:val="13E07B18"/>
    <w:rsid w:val="13E44F74"/>
    <w:rsid w:val="13FB60E8"/>
    <w:rsid w:val="1400321B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B64560"/>
    <w:rsid w:val="14C60C3B"/>
    <w:rsid w:val="14C6AEBE"/>
    <w:rsid w:val="14DA6E67"/>
    <w:rsid w:val="14DF63A3"/>
    <w:rsid w:val="14E63050"/>
    <w:rsid w:val="15095868"/>
    <w:rsid w:val="15202C5B"/>
    <w:rsid w:val="152881C1"/>
    <w:rsid w:val="153453CA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91D6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B9865F"/>
    <w:rsid w:val="16DB4CDC"/>
    <w:rsid w:val="16E0D4BE"/>
    <w:rsid w:val="16E6BBEC"/>
    <w:rsid w:val="16EDB648"/>
    <w:rsid w:val="16F0ABA0"/>
    <w:rsid w:val="16F7904F"/>
    <w:rsid w:val="170BC113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1BEC80"/>
    <w:rsid w:val="18353FAB"/>
    <w:rsid w:val="183E528A"/>
    <w:rsid w:val="185394A1"/>
    <w:rsid w:val="1855D2FD"/>
    <w:rsid w:val="18678A79"/>
    <w:rsid w:val="18746113"/>
    <w:rsid w:val="18753C5C"/>
    <w:rsid w:val="18823BEE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618403"/>
    <w:rsid w:val="196BCAFA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6BE9F"/>
    <w:rsid w:val="1A291258"/>
    <w:rsid w:val="1A2CC2A4"/>
    <w:rsid w:val="1A30BC95"/>
    <w:rsid w:val="1A30F324"/>
    <w:rsid w:val="1A30F9B4"/>
    <w:rsid w:val="1A36D864"/>
    <w:rsid w:val="1A3F97CB"/>
    <w:rsid w:val="1A47AC84"/>
    <w:rsid w:val="1A4D3B90"/>
    <w:rsid w:val="1A636FE2"/>
    <w:rsid w:val="1A66CD18"/>
    <w:rsid w:val="1A7B75DE"/>
    <w:rsid w:val="1A80F00A"/>
    <w:rsid w:val="1A8282E1"/>
    <w:rsid w:val="1A8B2EC7"/>
    <w:rsid w:val="1A8F5641"/>
    <w:rsid w:val="1A9926AB"/>
    <w:rsid w:val="1A9BAB3E"/>
    <w:rsid w:val="1AA31DC0"/>
    <w:rsid w:val="1AA40D2D"/>
    <w:rsid w:val="1AAA23E8"/>
    <w:rsid w:val="1AB4DAE1"/>
    <w:rsid w:val="1AD3C2C8"/>
    <w:rsid w:val="1AEAEEDD"/>
    <w:rsid w:val="1AF8EF1A"/>
    <w:rsid w:val="1B043B25"/>
    <w:rsid w:val="1B0711B6"/>
    <w:rsid w:val="1B097DFC"/>
    <w:rsid w:val="1B1C2386"/>
    <w:rsid w:val="1B1F9103"/>
    <w:rsid w:val="1B280219"/>
    <w:rsid w:val="1B32958F"/>
    <w:rsid w:val="1B330273"/>
    <w:rsid w:val="1B50E350"/>
    <w:rsid w:val="1B529CA5"/>
    <w:rsid w:val="1B6587C3"/>
    <w:rsid w:val="1B6EA68C"/>
    <w:rsid w:val="1B7F37B7"/>
    <w:rsid w:val="1B88ACC3"/>
    <w:rsid w:val="1B8BE633"/>
    <w:rsid w:val="1B93D456"/>
    <w:rsid w:val="1B9E371F"/>
    <w:rsid w:val="1BA2E0FB"/>
    <w:rsid w:val="1BC0E97C"/>
    <w:rsid w:val="1BF60617"/>
    <w:rsid w:val="1C0A38A1"/>
    <w:rsid w:val="1C1111F7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69D5BB"/>
    <w:rsid w:val="1C70E754"/>
    <w:rsid w:val="1C7CF003"/>
    <w:rsid w:val="1C872AA3"/>
    <w:rsid w:val="1C9A06A7"/>
    <w:rsid w:val="1C9B81EA"/>
    <w:rsid w:val="1CC476B6"/>
    <w:rsid w:val="1CC70B7D"/>
    <w:rsid w:val="1CC76E50"/>
    <w:rsid w:val="1CD8B71C"/>
    <w:rsid w:val="1CE1B998"/>
    <w:rsid w:val="1CEA7588"/>
    <w:rsid w:val="1CEE1A3C"/>
    <w:rsid w:val="1CF1728E"/>
    <w:rsid w:val="1D0537D9"/>
    <w:rsid w:val="1D123DF0"/>
    <w:rsid w:val="1D2E7523"/>
    <w:rsid w:val="1D2FBBB2"/>
    <w:rsid w:val="1D305A86"/>
    <w:rsid w:val="1D476B22"/>
    <w:rsid w:val="1D48CC17"/>
    <w:rsid w:val="1D4C9785"/>
    <w:rsid w:val="1D5AB384"/>
    <w:rsid w:val="1D5C49B9"/>
    <w:rsid w:val="1D646366"/>
    <w:rsid w:val="1D6A47B0"/>
    <w:rsid w:val="1D6D98FF"/>
    <w:rsid w:val="1D7548DD"/>
    <w:rsid w:val="1D77DA25"/>
    <w:rsid w:val="1D7CEC04"/>
    <w:rsid w:val="1DA101CC"/>
    <w:rsid w:val="1DA8ACFA"/>
    <w:rsid w:val="1DB35869"/>
    <w:rsid w:val="1DBC1673"/>
    <w:rsid w:val="1DC2145B"/>
    <w:rsid w:val="1DE256B4"/>
    <w:rsid w:val="1DECE665"/>
    <w:rsid w:val="1E0183F7"/>
    <w:rsid w:val="1E0B1C9E"/>
    <w:rsid w:val="1E11F12B"/>
    <w:rsid w:val="1E1357CD"/>
    <w:rsid w:val="1E1B0D83"/>
    <w:rsid w:val="1E2F6B52"/>
    <w:rsid w:val="1E4DB397"/>
    <w:rsid w:val="1E518D90"/>
    <w:rsid w:val="1E596FC2"/>
    <w:rsid w:val="1E613458"/>
    <w:rsid w:val="1E68EE6E"/>
    <w:rsid w:val="1E6F35F0"/>
    <w:rsid w:val="1E7A7378"/>
    <w:rsid w:val="1E7F77B5"/>
    <w:rsid w:val="1E859F00"/>
    <w:rsid w:val="1E86CDDD"/>
    <w:rsid w:val="1E875471"/>
    <w:rsid w:val="1E8B6CD3"/>
    <w:rsid w:val="1EA559DC"/>
    <w:rsid w:val="1EADDA11"/>
    <w:rsid w:val="1ED3C4A1"/>
    <w:rsid w:val="1EDA97C8"/>
    <w:rsid w:val="1EE65EF3"/>
    <w:rsid w:val="1EE68802"/>
    <w:rsid w:val="1EEEC727"/>
    <w:rsid w:val="1F07052F"/>
    <w:rsid w:val="1F081157"/>
    <w:rsid w:val="1F0ADAC9"/>
    <w:rsid w:val="1F1CB697"/>
    <w:rsid w:val="1F30E092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801750"/>
    <w:rsid w:val="1FA2524B"/>
    <w:rsid w:val="1FA29EE7"/>
    <w:rsid w:val="1FA9A9A7"/>
    <w:rsid w:val="1FB9C493"/>
    <w:rsid w:val="1FC42A66"/>
    <w:rsid w:val="1FDDBDF6"/>
    <w:rsid w:val="1FE1477C"/>
    <w:rsid w:val="1FE4A861"/>
    <w:rsid w:val="1FED5428"/>
    <w:rsid w:val="1FEEE77F"/>
    <w:rsid w:val="1FF0C89A"/>
    <w:rsid w:val="201ABA6D"/>
    <w:rsid w:val="20430000"/>
    <w:rsid w:val="204ECE50"/>
    <w:rsid w:val="20542757"/>
    <w:rsid w:val="20581244"/>
    <w:rsid w:val="2063DD1D"/>
    <w:rsid w:val="207AFB50"/>
    <w:rsid w:val="207C4CEC"/>
    <w:rsid w:val="20963545"/>
    <w:rsid w:val="209B189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4C1E25"/>
    <w:rsid w:val="2150BD39"/>
    <w:rsid w:val="21553902"/>
    <w:rsid w:val="216060DA"/>
    <w:rsid w:val="21635504"/>
    <w:rsid w:val="2167ED89"/>
    <w:rsid w:val="2169A01D"/>
    <w:rsid w:val="216CDD17"/>
    <w:rsid w:val="21705030"/>
    <w:rsid w:val="21780126"/>
    <w:rsid w:val="217C1BBC"/>
    <w:rsid w:val="2185D42E"/>
    <w:rsid w:val="218C42B5"/>
    <w:rsid w:val="219998B6"/>
    <w:rsid w:val="21A4DEC8"/>
    <w:rsid w:val="21CA8BF5"/>
    <w:rsid w:val="21D955F1"/>
    <w:rsid w:val="22058DCD"/>
    <w:rsid w:val="220B2913"/>
    <w:rsid w:val="220C3641"/>
    <w:rsid w:val="220D6605"/>
    <w:rsid w:val="220FE43B"/>
    <w:rsid w:val="222854EE"/>
    <w:rsid w:val="223A2C9A"/>
    <w:rsid w:val="22436B27"/>
    <w:rsid w:val="22441A11"/>
    <w:rsid w:val="225D1B62"/>
    <w:rsid w:val="225FE475"/>
    <w:rsid w:val="226D3521"/>
    <w:rsid w:val="227516FB"/>
    <w:rsid w:val="22857FF4"/>
    <w:rsid w:val="228AF265"/>
    <w:rsid w:val="228FAB8F"/>
    <w:rsid w:val="22952FC4"/>
    <w:rsid w:val="229EB16E"/>
    <w:rsid w:val="22A172A7"/>
    <w:rsid w:val="22A5E3ED"/>
    <w:rsid w:val="22B36DD2"/>
    <w:rsid w:val="22BC000E"/>
    <w:rsid w:val="22D5831C"/>
    <w:rsid w:val="22EB14B0"/>
    <w:rsid w:val="22EE9ECA"/>
    <w:rsid w:val="22FBD32C"/>
    <w:rsid w:val="22FDFA39"/>
    <w:rsid w:val="23059217"/>
    <w:rsid w:val="23194591"/>
    <w:rsid w:val="231A0042"/>
    <w:rsid w:val="2323D59D"/>
    <w:rsid w:val="2326FC9F"/>
    <w:rsid w:val="2327AEB1"/>
    <w:rsid w:val="232D2E24"/>
    <w:rsid w:val="232F11AD"/>
    <w:rsid w:val="232FAF46"/>
    <w:rsid w:val="2337B8DC"/>
    <w:rsid w:val="2347E69B"/>
    <w:rsid w:val="235C0F2F"/>
    <w:rsid w:val="236C4204"/>
    <w:rsid w:val="2373214D"/>
    <w:rsid w:val="2377492A"/>
    <w:rsid w:val="238D6EC3"/>
    <w:rsid w:val="23900BC2"/>
    <w:rsid w:val="23AAEAC7"/>
    <w:rsid w:val="23AD035C"/>
    <w:rsid w:val="23ADF288"/>
    <w:rsid w:val="23B17522"/>
    <w:rsid w:val="23BD7BAC"/>
    <w:rsid w:val="23C3B226"/>
    <w:rsid w:val="23DFC366"/>
    <w:rsid w:val="24038762"/>
    <w:rsid w:val="240E9F49"/>
    <w:rsid w:val="24136CF4"/>
    <w:rsid w:val="242914E2"/>
    <w:rsid w:val="243F4006"/>
    <w:rsid w:val="24452F5C"/>
    <w:rsid w:val="244C5B78"/>
    <w:rsid w:val="2468B2E3"/>
    <w:rsid w:val="246DD56F"/>
    <w:rsid w:val="247E693C"/>
    <w:rsid w:val="2492546F"/>
    <w:rsid w:val="24B2747F"/>
    <w:rsid w:val="24B3BC7E"/>
    <w:rsid w:val="24B94B53"/>
    <w:rsid w:val="24C37F12"/>
    <w:rsid w:val="24D6056E"/>
    <w:rsid w:val="24E04BE6"/>
    <w:rsid w:val="24E29E1A"/>
    <w:rsid w:val="24E4DB1C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98B6ED"/>
    <w:rsid w:val="25ACB7BD"/>
    <w:rsid w:val="25B80A9B"/>
    <w:rsid w:val="25CA0AD8"/>
    <w:rsid w:val="25E5D067"/>
    <w:rsid w:val="25FF61B4"/>
    <w:rsid w:val="26044252"/>
    <w:rsid w:val="260FA046"/>
    <w:rsid w:val="2617EAAF"/>
    <w:rsid w:val="2631B4CE"/>
    <w:rsid w:val="2637B55B"/>
    <w:rsid w:val="2645999F"/>
    <w:rsid w:val="265FB288"/>
    <w:rsid w:val="266F599E"/>
    <w:rsid w:val="2671FC29"/>
    <w:rsid w:val="26998A44"/>
    <w:rsid w:val="26A3AD88"/>
    <w:rsid w:val="26BA5580"/>
    <w:rsid w:val="26BCDC67"/>
    <w:rsid w:val="26BF9D3A"/>
    <w:rsid w:val="26C0EAB0"/>
    <w:rsid w:val="26D085AC"/>
    <w:rsid w:val="26D3C853"/>
    <w:rsid w:val="26EB00E5"/>
    <w:rsid w:val="26F5251B"/>
    <w:rsid w:val="26F6E626"/>
    <w:rsid w:val="26F91FE2"/>
    <w:rsid w:val="2700E505"/>
    <w:rsid w:val="27176428"/>
    <w:rsid w:val="273B7469"/>
    <w:rsid w:val="2740A644"/>
    <w:rsid w:val="276105E9"/>
    <w:rsid w:val="2767A963"/>
    <w:rsid w:val="27824B9D"/>
    <w:rsid w:val="2786DEF5"/>
    <w:rsid w:val="2794612A"/>
    <w:rsid w:val="27A08669"/>
    <w:rsid w:val="27ABF03E"/>
    <w:rsid w:val="27AD049A"/>
    <w:rsid w:val="27AF0C73"/>
    <w:rsid w:val="27B04FFB"/>
    <w:rsid w:val="27BBB24E"/>
    <w:rsid w:val="27DA1356"/>
    <w:rsid w:val="27E6F5C7"/>
    <w:rsid w:val="27F47DF8"/>
    <w:rsid w:val="283B433D"/>
    <w:rsid w:val="283E61C9"/>
    <w:rsid w:val="2854A6F3"/>
    <w:rsid w:val="285BBC69"/>
    <w:rsid w:val="285C200F"/>
    <w:rsid w:val="28C58D92"/>
    <w:rsid w:val="28DC76A5"/>
    <w:rsid w:val="28E11B28"/>
    <w:rsid w:val="28E396A0"/>
    <w:rsid w:val="28FA4E19"/>
    <w:rsid w:val="290A876B"/>
    <w:rsid w:val="29291FE1"/>
    <w:rsid w:val="293B453A"/>
    <w:rsid w:val="2952F84A"/>
    <w:rsid w:val="29760E1E"/>
    <w:rsid w:val="298FD578"/>
    <w:rsid w:val="2991DBA0"/>
    <w:rsid w:val="29955196"/>
    <w:rsid w:val="29960624"/>
    <w:rsid w:val="29CD3C03"/>
    <w:rsid w:val="29CF4CB2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6C855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E7CBA5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CFDA32F"/>
    <w:rsid w:val="2D023DB5"/>
    <w:rsid w:val="2D056842"/>
    <w:rsid w:val="2D07DC6D"/>
    <w:rsid w:val="2D24423C"/>
    <w:rsid w:val="2D2BE511"/>
    <w:rsid w:val="2D527016"/>
    <w:rsid w:val="2D636489"/>
    <w:rsid w:val="2D64A3E2"/>
    <w:rsid w:val="2D682244"/>
    <w:rsid w:val="2D770C4C"/>
    <w:rsid w:val="2D7E54C8"/>
    <w:rsid w:val="2D807956"/>
    <w:rsid w:val="2D866089"/>
    <w:rsid w:val="2D958304"/>
    <w:rsid w:val="2D9717E0"/>
    <w:rsid w:val="2DA3AC80"/>
    <w:rsid w:val="2DAF1E8E"/>
    <w:rsid w:val="2DC197D0"/>
    <w:rsid w:val="2DC34CA2"/>
    <w:rsid w:val="2DD834F3"/>
    <w:rsid w:val="2DDAB422"/>
    <w:rsid w:val="2DDD3AEC"/>
    <w:rsid w:val="2E296D07"/>
    <w:rsid w:val="2E2FD956"/>
    <w:rsid w:val="2E362C27"/>
    <w:rsid w:val="2E369B5E"/>
    <w:rsid w:val="2E3B41CD"/>
    <w:rsid w:val="2E4844BE"/>
    <w:rsid w:val="2E4982CA"/>
    <w:rsid w:val="2E86B8C4"/>
    <w:rsid w:val="2E896F4D"/>
    <w:rsid w:val="2E916221"/>
    <w:rsid w:val="2EA91F61"/>
    <w:rsid w:val="2EC5A85C"/>
    <w:rsid w:val="2ECD549D"/>
    <w:rsid w:val="2ED4D949"/>
    <w:rsid w:val="2EE74D55"/>
    <w:rsid w:val="2EEB1F7C"/>
    <w:rsid w:val="2F0CF3B9"/>
    <w:rsid w:val="2F2D459B"/>
    <w:rsid w:val="2F483A99"/>
    <w:rsid w:val="2F55E990"/>
    <w:rsid w:val="2F5C9286"/>
    <w:rsid w:val="2F661321"/>
    <w:rsid w:val="2F67A255"/>
    <w:rsid w:val="2F6B6493"/>
    <w:rsid w:val="2F6D8BF1"/>
    <w:rsid w:val="2F7273BF"/>
    <w:rsid w:val="2F730664"/>
    <w:rsid w:val="2F770449"/>
    <w:rsid w:val="2F83417E"/>
    <w:rsid w:val="2F8C94DA"/>
    <w:rsid w:val="2F9986E8"/>
    <w:rsid w:val="2F9D6ECC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12133"/>
    <w:rsid w:val="30320FA8"/>
    <w:rsid w:val="3044A755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8EE7DC"/>
    <w:rsid w:val="3093C233"/>
    <w:rsid w:val="309DDE59"/>
    <w:rsid w:val="30A02F65"/>
    <w:rsid w:val="30C56968"/>
    <w:rsid w:val="30C9717D"/>
    <w:rsid w:val="30F46E0C"/>
    <w:rsid w:val="31093693"/>
    <w:rsid w:val="310B4202"/>
    <w:rsid w:val="310D2341"/>
    <w:rsid w:val="3112D4AA"/>
    <w:rsid w:val="312B2103"/>
    <w:rsid w:val="317FC010"/>
    <w:rsid w:val="31838D74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3E0B6"/>
    <w:rsid w:val="320A24DA"/>
    <w:rsid w:val="3210BC19"/>
    <w:rsid w:val="3210F341"/>
    <w:rsid w:val="321AB426"/>
    <w:rsid w:val="326F9BAF"/>
    <w:rsid w:val="3270B47A"/>
    <w:rsid w:val="32B32EED"/>
    <w:rsid w:val="32B65DBB"/>
    <w:rsid w:val="32C14E64"/>
    <w:rsid w:val="32CBFBE4"/>
    <w:rsid w:val="32D03583"/>
    <w:rsid w:val="32F154FA"/>
    <w:rsid w:val="330590ED"/>
    <w:rsid w:val="330741D5"/>
    <w:rsid w:val="330EDC0F"/>
    <w:rsid w:val="331641C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AEE839"/>
    <w:rsid w:val="33B237F5"/>
    <w:rsid w:val="33B66251"/>
    <w:rsid w:val="33CA718C"/>
    <w:rsid w:val="33E84EEB"/>
    <w:rsid w:val="33F4B641"/>
    <w:rsid w:val="33FE1A49"/>
    <w:rsid w:val="3415881C"/>
    <w:rsid w:val="34183D67"/>
    <w:rsid w:val="3423899E"/>
    <w:rsid w:val="3430CA1B"/>
    <w:rsid w:val="343DD86B"/>
    <w:rsid w:val="34443DBC"/>
    <w:rsid w:val="34446F85"/>
    <w:rsid w:val="34493C7B"/>
    <w:rsid w:val="344A756C"/>
    <w:rsid w:val="3453400F"/>
    <w:rsid w:val="3460FF70"/>
    <w:rsid w:val="34628756"/>
    <w:rsid w:val="3462FF90"/>
    <w:rsid w:val="3473B728"/>
    <w:rsid w:val="34888529"/>
    <w:rsid w:val="349AC826"/>
    <w:rsid w:val="34A22337"/>
    <w:rsid w:val="34A9F86D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45E14F"/>
    <w:rsid w:val="3551E5FB"/>
    <w:rsid w:val="3564584F"/>
    <w:rsid w:val="357434E8"/>
    <w:rsid w:val="35749404"/>
    <w:rsid w:val="357CDFD7"/>
    <w:rsid w:val="358CC3E3"/>
    <w:rsid w:val="359662B8"/>
    <w:rsid w:val="359B2C92"/>
    <w:rsid w:val="35B893DD"/>
    <w:rsid w:val="35BB536E"/>
    <w:rsid w:val="35E6D31A"/>
    <w:rsid w:val="35FF8B98"/>
    <w:rsid w:val="360E44CA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B9A5E"/>
    <w:rsid w:val="368CE7AF"/>
    <w:rsid w:val="36903CFD"/>
    <w:rsid w:val="36A648AC"/>
    <w:rsid w:val="36A6CB0B"/>
    <w:rsid w:val="36AABD0E"/>
    <w:rsid w:val="36D68EC7"/>
    <w:rsid w:val="36D8D78F"/>
    <w:rsid w:val="36F52F0F"/>
    <w:rsid w:val="36F686B4"/>
    <w:rsid w:val="36FFAEC0"/>
    <w:rsid w:val="37162468"/>
    <w:rsid w:val="371CFCAE"/>
    <w:rsid w:val="372853BE"/>
    <w:rsid w:val="372FD6D2"/>
    <w:rsid w:val="3730CF2C"/>
    <w:rsid w:val="374BDFE5"/>
    <w:rsid w:val="374FDE29"/>
    <w:rsid w:val="37521B44"/>
    <w:rsid w:val="375E0EF1"/>
    <w:rsid w:val="375E338D"/>
    <w:rsid w:val="37628CFA"/>
    <w:rsid w:val="376329AD"/>
    <w:rsid w:val="37686498"/>
    <w:rsid w:val="378D213D"/>
    <w:rsid w:val="379347B2"/>
    <w:rsid w:val="379680EE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1579B"/>
    <w:rsid w:val="386A45BA"/>
    <w:rsid w:val="386A80E0"/>
    <w:rsid w:val="386ADD39"/>
    <w:rsid w:val="38B9D815"/>
    <w:rsid w:val="38D3A115"/>
    <w:rsid w:val="38ED3749"/>
    <w:rsid w:val="38FC6D1D"/>
    <w:rsid w:val="3914B853"/>
    <w:rsid w:val="391DCA46"/>
    <w:rsid w:val="3927E6A5"/>
    <w:rsid w:val="392D8CA2"/>
    <w:rsid w:val="39309887"/>
    <w:rsid w:val="3937ACEB"/>
    <w:rsid w:val="3942B7AE"/>
    <w:rsid w:val="39528A91"/>
    <w:rsid w:val="3952A7C0"/>
    <w:rsid w:val="3953BD51"/>
    <w:rsid w:val="39565CB2"/>
    <w:rsid w:val="39728E67"/>
    <w:rsid w:val="3976B005"/>
    <w:rsid w:val="39935571"/>
    <w:rsid w:val="3994D0C5"/>
    <w:rsid w:val="39B8B684"/>
    <w:rsid w:val="39BD53C5"/>
    <w:rsid w:val="39BF7688"/>
    <w:rsid w:val="39C814A6"/>
    <w:rsid w:val="39E4C3BA"/>
    <w:rsid w:val="39EEE33E"/>
    <w:rsid w:val="39F52FA8"/>
    <w:rsid w:val="3A02D7AB"/>
    <w:rsid w:val="3A0A293D"/>
    <w:rsid w:val="3A0A43F0"/>
    <w:rsid w:val="3A262A36"/>
    <w:rsid w:val="3A3EC7F6"/>
    <w:rsid w:val="3A4025D8"/>
    <w:rsid w:val="3A434766"/>
    <w:rsid w:val="3A4F5FF1"/>
    <w:rsid w:val="3A62546D"/>
    <w:rsid w:val="3A6DDF7D"/>
    <w:rsid w:val="3A6E531A"/>
    <w:rsid w:val="3A847D9B"/>
    <w:rsid w:val="3A880F30"/>
    <w:rsid w:val="3A8961B9"/>
    <w:rsid w:val="3A970C9D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395C3"/>
    <w:rsid w:val="3B34BFF9"/>
    <w:rsid w:val="3B3FC34A"/>
    <w:rsid w:val="3B5DF9E1"/>
    <w:rsid w:val="3B69BC69"/>
    <w:rsid w:val="3BA7F117"/>
    <w:rsid w:val="3BAB7629"/>
    <w:rsid w:val="3BBBD4AC"/>
    <w:rsid w:val="3BD8F9A7"/>
    <w:rsid w:val="3BD98828"/>
    <w:rsid w:val="3BDF14F1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4614B0"/>
    <w:rsid w:val="3C575DAC"/>
    <w:rsid w:val="3C8BA64A"/>
    <w:rsid w:val="3C8BA7CB"/>
    <w:rsid w:val="3C92C85D"/>
    <w:rsid w:val="3CA07EB0"/>
    <w:rsid w:val="3CA09E95"/>
    <w:rsid w:val="3CB68E8A"/>
    <w:rsid w:val="3CC0C813"/>
    <w:rsid w:val="3CC3A97E"/>
    <w:rsid w:val="3CCA94F8"/>
    <w:rsid w:val="3CCFD1C6"/>
    <w:rsid w:val="3CD3F906"/>
    <w:rsid w:val="3CE41B55"/>
    <w:rsid w:val="3D060A39"/>
    <w:rsid w:val="3D0D3CF9"/>
    <w:rsid w:val="3D1B8D9C"/>
    <w:rsid w:val="3D200A2F"/>
    <w:rsid w:val="3D45D04B"/>
    <w:rsid w:val="3D478D2B"/>
    <w:rsid w:val="3D4B0E78"/>
    <w:rsid w:val="3D55F71E"/>
    <w:rsid w:val="3D69CACF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66DC0C"/>
    <w:rsid w:val="3E724A0C"/>
    <w:rsid w:val="3E746040"/>
    <w:rsid w:val="3E7B3926"/>
    <w:rsid w:val="3E7EAEFF"/>
    <w:rsid w:val="3E89AE25"/>
    <w:rsid w:val="3E9B6FE1"/>
    <w:rsid w:val="3EB0B4CC"/>
    <w:rsid w:val="3EB127D0"/>
    <w:rsid w:val="3EB607CF"/>
    <w:rsid w:val="3EC67B65"/>
    <w:rsid w:val="3EC8A0CB"/>
    <w:rsid w:val="3ED81F6F"/>
    <w:rsid w:val="3EF64C0C"/>
    <w:rsid w:val="3EFA7182"/>
    <w:rsid w:val="3F03B625"/>
    <w:rsid w:val="3F0BA7E8"/>
    <w:rsid w:val="3F1AFC30"/>
    <w:rsid w:val="3F1CC144"/>
    <w:rsid w:val="3F2265EF"/>
    <w:rsid w:val="3F3A3DA1"/>
    <w:rsid w:val="3F411113"/>
    <w:rsid w:val="3F48B396"/>
    <w:rsid w:val="3F4C73B4"/>
    <w:rsid w:val="3F63EC34"/>
    <w:rsid w:val="3F64064A"/>
    <w:rsid w:val="3F6A9390"/>
    <w:rsid w:val="3F6BF8E2"/>
    <w:rsid w:val="3F73056C"/>
    <w:rsid w:val="3F75CFA8"/>
    <w:rsid w:val="3F7808CA"/>
    <w:rsid w:val="3F7AC4EA"/>
    <w:rsid w:val="3F81A301"/>
    <w:rsid w:val="3F8E3DB3"/>
    <w:rsid w:val="3F912397"/>
    <w:rsid w:val="3F95F37A"/>
    <w:rsid w:val="3F9912F7"/>
    <w:rsid w:val="3FAAC3FD"/>
    <w:rsid w:val="3FB3ABE0"/>
    <w:rsid w:val="3FBD0799"/>
    <w:rsid w:val="3FC7F525"/>
    <w:rsid w:val="3FDDFC60"/>
    <w:rsid w:val="400DB368"/>
    <w:rsid w:val="40152BBD"/>
    <w:rsid w:val="401B9602"/>
    <w:rsid w:val="40353FA8"/>
    <w:rsid w:val="4053CA70"/>
    <w:rsid w:val="406493E0"/>
    <w:rsid w:val="406D859C"/>
    <w:rsid w:val="4071E725"/>
    <w:rsid w:val="40766737"/>
    <w:rsid w:val="407B457F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F6425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D3FF"/>
    <w:rsid w:val="4171FB53"/>
    <w:rsid w:val="4176F8FF"/>
    <w:rsid w:val="417C2CDF"/>
    <w:rsid w:val="4181BAA7"/>
    <w:rsid w:val="41981C79"/>
    <w:rsid w:val="41993670"/>
    <w:rsid w:val="41A2E342"/>
    <w:rsid w:val="41B066A0"/>
    <w:rsid w:val="41B37720"/>
    <w:rsid w:val="41CA88BB"/>
    <w:rsid w:val="41EC0C21"/>
    <w:rsid w:val="4222E6F2"/>
    <w:rsid w:val="4257FDCE"/>
    <w:rsid w:val="42828C68"/>
    <w:rsid w:val="42893F98"/>
    <w:rsid w:val="429AA336"/>
    <w:rsid w:val="42BD7A3E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6E856B"/>
    <w:rsid w:val="43757D93"/>
    <w:rsid w:val="439C6476"/>
    <w:rsid w:val="43B95A04"/>
    <w:rsid w:val="43C7A021"/>
    <w:rsid w:val="43CE732C"/>
    <w:rsid w:val="43DACF7C"/>
    <w:rsid w:val="43FF2D67"/>
    <w:rsid w:val="4405A5EA"/>
    <w:rsid w:val="44126CE1"/>
    <w:rsid w:val="4431AB7F"/>
    <w:rsid w:val="44522FE1"/>
    <w:rsid w:val="445D9E18"/>
    <w:rsid w:val="446964C8"/>
    <w:rsid w:val="447E3520"/>
    <w:rsid w:val="44814F51"/>
    <w:rsid w:val="4494EF91"/>
    <w:rsid w:val="44AF2575"/>
    <w:rsid w:val="44C0EA66"/>
    <w:rsid w:val="44C37CB1"/>
    <w:rsid w:val="44C8701E"/>
    <w:rsid w:val="44E4139F"/>
    <w:rsid w:val="44F4E172"/>
    <w:rsid w:val="44FF329C"/>
    <w:rsid w:val="455C7B43"/>
    <w:rsid w:val="455EDE2C"/>
    <w:rsid w:val="4561ACC6"/>
    <w:rsid w:val="456C8405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5F1CF18"/>
    <w:rsid w:val="4603FFFD"/>
    <w:rsid w:val="46066C44"/>
    <w:rsid w:val="461A0581"/>
    <w:rsid w:val="461DDF3C"/>
    <w:rsid w:val="461F14EC"/>
    <w:rsid w:val="4633D2C9"/>
    <w:rsid w:val="4636C79E"/>
    <w:rsid w:val="463C5770"/>
    <w:rsid w:val="463C75FC"/>
    <w:rsid w:val="464A3780"/>
    <w:rsid w:val="466688A7"/>
    <w:rsid w:val="466FE731"/>
    <w:rsid w:val="467167F3"/>
    <w:rsid w:val="468F2603"/>
    <w:rsid w:val="4693B561"/>
    <w:rsid w:val="46B5ED12"/>
    <w:rsid w:val="46CCC582"/>
    <w:rsid w:val="46DBE5E5"/>
    <w:rsid w:val="46E05FC0"/>
    <w:rsid w:val="46EF07F6"/>
    <w:rsid w:val="46EFF332"/>
    <w:rsid w:val="46F6FBBF"/>
    <w:rsid w:val="46FCEB54"/>
    <w:rsid w:val="471BAF8E"/>
    <w:rsid w:val="4724D392"/>
    <w:rsid w:val="472F5EF2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AB328C"/>
    <w:rsid w:val="47B97E7A"/>
    <w:rsid w:val="47C9DF94"/>
    <w:rsid w:val="47CD8A34"/>
    <w:rsid w:val="47DD3DFE"/>
    <w:rsid w:val="47EA7F2F"/>
    <w:rsid w:val="47EB84FD"/>
    <w:rsid w:val="47FDF63C"/>
    <w:rsid w:val="48063C2A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7C8DD"/>
    <w:rsid w:val="48AA5F2D"/>
    <w:rsid w:val="48AD0578"/>
    <w:rsid w:val="48C8F475"/>
    <w:rsid w:val="48D2E273"/>
    <w:rsid w:val="48D4909B"/>
    <w:rsid w:val="48DF9A31"/>
    <w:rsid w:val="48E0EC03"/>
    <w:rsid w:val="48E53C0D"/>
    <w:rsid w:val="4903A707"/>
    <w:rsid w:val="490ED570"/>
    <w:rsid w:val="4910190D"/>
    <w:rsid w:val="4914D1CD"/>
    <w:rsid w:val="492B361C"/>
    <w:rsid w:val="4934924D"/>
    <w:rsid w:val="49358BFC"/>
    <w:rsid w:val="4935D73E"/>
    <w:rsid w:val="4937FBD2"/>
    <w:rsid w:val="49407ABC"/>
    <w:rsid w:val="49415BB4"/>
    <w:rsid w:val="494A5E06"/>
    <w:rsid w:val="494F23EB"/>
    <w:rsid w:val="4953FA38"/>
    <w:rsid w:val="495B0A5E"/>
    <w:rsid w:val="4977351A"/>
    <w:rsid w:val="4982F21D"/>
    <w:rsid w:val="49A4945F"/>
    <w:rsid w:val="49A9A08F"/>
    <w:rsid w:val="49BBE83B"/>
    <w:rsid w:val="49C53F10"/>
    <w:rsid w:val="49CC7550"/>
    <w:rsid w:val="49D03A2B"/>
    <w:rsid w:val="49EC7D03"/>
    <w:rsid w:val="4A13A7BE"/>
    <w:rsid w:val="4A20BD4E"/>
    <w:rsid w:val="4A475C9F"/>
    <w:rsid w:val="4A4BE373"/>
    <w:rsid w:val="4A5DF4B3"/>
    <w:rsid w:val="4A630FB3"/>
    <w:rsid w:val="4A636910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07EFE"/>
    <w:rsid w:val="4AB538DA"/>
    <w:rsid w:val="4AC1A30C"/>
    <w:rsid w:val="4AD6C23B"/>
    <w:rsid w:val="4AD85982"/>
    <w:rsid w:val="4AFD7C9B"/>
    <w:rsid w:val="4B0EAAC0"/>
    <w:rsid w:val="4B0F9F1D"/>
    <w:rsid w:val="4B1E48C5"/>
    <w:rsid w:val="4B2568F1"/>
    <w:rsid w:val="4B25ECB7"/>
    <w:rsid w:val="4B2B6D1B"/>
    <w:rsid w:val="4B379CB8"/>
    <w:rsid w:val="4B43B00F"/>
    <w:rsid w:val="4B5CFF55"/>
    <w:rsid w:val="4B66039B"/>
    <w:rsid w:val="4B693E3C"/>
    <w:rsid w:val="4B7F484B"/>
    <w:rsid w:val="4B8976A9"/>
    <w:rsid w:val="4B8B5E3B"/>
    <w:rsid w:val="4BA1F211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5C0213"/>
    <w:rsid w:val="4C5D7F89"/>
    <w:rsid w:val="4C7F9820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EBD663"/>
    <w:rsid w:val="4CF9A4FB"/>
    <w:rsid w:val="4D0569C2"/>
    <w:rsid w:val="4D09B40E"/>
    <w:rsid w:val="4D24B880"/>
    <w:rsid w:val="4D4B4EA1"/>
    <w:rsid w:val="4D4E7E20"/>
    <w:rsid w:val="4D5A3C7B"/>
    <w:rsid w:val="4D604E5E"/>
    <w:rsid w:val="4D689356"/>
    <w:rsid w:val="4D69E33E"/>
    <w:rsid w:val="4D70F8B4"/>
    <w:rsid w:val="4D75B9F5"/>
    <w:rsid w:val="4D8530CB"/>
    <w:rsid w:val="4D905526"/>
    <w:rsid w:val="4D9AE58E"/>
    <w:rsid w:val="4DA2039C"/>
    <w:rsid w:val="4DC4C809"/>
    <w:rsid w:val="4DC8DC11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66DAC9"/>
    <w:rsid w:val="4E6D0BE6"/>
    <w:rsid w:val="4E77CA77"/>
    <w:rsid w:val="4E995878"/>
    <w:rsid w:val="4EAAABA8"/>
    <w:rsid w:val="4EB8D5FD"/>
    <w:rsid w:val="4EBE20BE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2ACC"/>
    <w:rsid w:val="5061BF21"/>
    <w:rsid w:val="5073BA16"/>
    <w:rsid w:val="508FF875"/>
    <w:rsid w:val="5095C2F2"/>
    <w:rsid w:val="50967097"/>
    <w:rsid w:val="509899A3"/>
    <w:rsid w:val="50A0928A"/>
    <w:rsid w:val="50A43DED"/>
    <w:rsid w:val="50A82336"/>
    <w:rsid w:val="50B43E21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8B64F2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AB32F"/>
    <w:rsid w:val="521F7D0D"/>
    <w:rsid w:val="52280759"/>
    <w:rsid w:val="52282353"/>
    <w:rsid w:val="52353650"/>
    <w:rsid w:val="52385099"/>
    <w:rsid w:val="524096B6"/>
    <w:rsid w:val="524C3E9B"/>
    <w:rsid w:val="52533677"/>
    <w:rsid w:val="5253621C"/>
    <w:rsid w:val="52675EF3"/>
    <w:rsid w:val="526D40F6"/>
    <w:rsid w:val="526ED9D0"/>
    <w:rsid w:val="527B2285"/>
    <w:rsid w:val="527BA3CA"/>
    <w:rsid w:val="528E3B1C"/>
    <w:rsid w:val="529E3B2D"/>
    <w:rsid w:val="52BE8C30"/>
    <w:rsid w:val="52D152D5"/>
    <w:rsid w:val="52DB88E9"/>
    <w:rsid w:val="52E8ED36"/>
    <w:rsid w:val="52EE514C"/>
    <w:rsid w:val="52F17FF9"/>
    <w:rsid w:val="52F4C969"/>
    <w:rsid w:val="52FE1752"/>
    <w:rsid w:val="531D45C6"/>
    <w:rsid w:val="5323C0A5"/>
    <w:rsid w:val="5325983B"/>
    <w:rsid w:val="53293C02"/>
    <w:rsid w:val="5345604D"/>
    <w:rsid w:val="5347371F"/>
    <w:rsid w:val="534CD53F"/>
    <w:rsid w:val="5352F583"/>
    <w:rsid w:val="53775B65"/>
    <w:rsid w:val="537A1BE3"/>
    <w:rsid w:val="5388E0DA"/>
    <w:rsid w:val="538F7B32"/>
    <w:rsid w:val="539F107B"/>
    <w:rsid w:val="53A17019"/>
    <w:rsid w:val="53B80F1D"/>
    <w:rsid w:val="53BDC53D"/>
    <w:rsid w:val="53BFE654"/>
    <w:rsid w:val="53CA42B7"/>
    <w:rsid w:val="53D01A28"/>
    <w:rsid w:val="53D8614C"/>
    <w:rsid w:val="53EA696E"/>
    <w:rsid w:val="53F8BDA5"/>
    <w:rsid w:val="54017BF2"/>
    <w:rsid w:val="540B8121"/>
    <w:rsid w:val="540D0013"/>
    <w:rsid w:val="540E4F65"/>
    <w:rsid w:val="54197B17"/>
    <w:rsid w:val="542089D2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51163C0"/>
    <w:rsid w:val="55157D81"/>
    <w:rsid w:val="55353044"/>
    <w:rsid w:val="553FE397"/>
    <w:rsid w:val="55493E5D"/>
    <w:rsid w:val="5551DF8A"/>
    <w:rsid w:val="558A008B"/>
    <w:rsid w:val="5597AAD2"/>
    <w:rsid w:val="5599060C"/>
    <w:rsid w:val="55A6D788"/>
    <w:rsid w:val="55B53024"/>
    <w:rsid w:val="55B53B1E"/>
    <w:rsid w:val="55D748A6"/>
    <w:rsid w:val="55E157CF"/>
    <w:rsid w:val="55F87636"/>
    <w:rsid w:val="5601EA2E"/>
    <w:rsid w:val="56023CB0"/>
    <w:rsid w:val="56065B07"/>
    <w:rsid w:val="561C48A2"/>
    <w:rsid w:val="561EBD02"/>
    <w:rsid w:val="5623464E"/>
    <w:rsid w:val="56341228"/>
    <w:rsid w:val="5637543B"/>
    <w:rsid w:val="563C4188"/>
    <w:rsid w:val="563D5E29"/>
    <w:rsid w:val="5640D78B"/>
    <w:rsid w:val="5676F4B1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16589C"/>
    <w:rsid w:val="572769C1"/>
    <w:rsid w:val="57278FFA"/>
    <w:rsid w:val="572E43C9"/>
    <w:rsid w:val="57416545"/>
    <w:rsid w:val="57446735"/>
    <w:rsid w:val="575846FB"/>
    <w:rsid w:val="575DF0F3"/>
    <w:rsid w:val="5762A64E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8BBF63"/>
    <w:rsid w:val="58918CBD"/>
    <w:rsid w:val="58923D24"/>
    <w:rsid w:val="5895FE89"/>
    <w:rsid w:val="58BA494F"/>
    <w:rsid w:val="58BB8C6E"/>
    <w:rsid w:val="58C711B4"/>
    <w:rsid w:val="58CFE125"/>
    <w:rsid w:val="58D9CE80"/>
    <w:rsid w:val="58DC37F5"/>
    <w:rsid w:val="58E0B365"/>
    <w:rsid w:val="58E61CD6"/>
    <w:rsid w:val="5909393D"/>
    <w:rsid w:val="5913E1BB"/>
    <w:rsid w:val="592E72A8"/>
    <w:rsid w:val="593EF878"/>
    <w:rsid w:val="597D56DC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0C5BBC"/>
    <w:rsid w:val="5A230FD1"/>
    <w:rsid w:val="5A33EDBB"/>
    <w:rsid w:val="5A3A7128"/>
    <w:rsid w:val="5A3D70F1"/>
    <w:rsid w:val="5A491A5D"/>
    <w:rsid w:val="5A4BBEA9"/>
    <w:rsid w:val="5A51764B"/>
    <w:rsid w:val="5A6407E7"/>
    <w:rsid w:val="5A67FF17"/>
    <w:rsid w:val="5A68C297"/>
    <w:rsid w:val="5A76FD37"/>
    <w:rsid w:val="5A90D8D0"/>
    <w:rsid w:val="5A922A38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AEE590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01419"/>
    <w:rsid w:val="5C795F75"/>
    <w:rsid w:val="5C7BA155"/>
    <w:rsid w:val="5CAE3ACB"/>
    <w:rsid w:val="5CB488E3"/>
    <w:rsid w:val="5CC3172D"/>
    <w:rsid w:val="5CCEDB70"/>
    <w:rsid w:val="5CE0D20A"/>
    <w:rsid w:val="5D0C4190"/>
    <w:rsid w:val="5D16EBBF"/>
    <w:rsid w:val="5D1A0909"/>
    <w:rsid w:val="5D1F5E7D"/>
    <w:rsid w:val="5D2D8083"/>
    <w:rsid w:val="5D3243DC"/>
    <w:rsid w:val="5D3C88D1"/>
    <w:rsid w:val="5D404229"/>
    <w:rsid w:val="5D5CF16F"/>
    <w:rsid w:val="5D63DFAF"/>
    <w:rsid w:val="5D6A7D3F"/>
    <w:rsid w:val="5D6F45B4"/>
    <w:rsid w:val="5D7799C1"/>
    <w:rsid w:val="5D7AEAE8"/>
    <w:rsid w:val="5D845CF0"/>
    <w:rsid w:val="5D8A613F"/>
    <w:rsid w:val="5D8EF861"/>
    <w:rsid w:val="5D9E5081"/>
    <w:rsid w:val="5DB70940"/>
    <w:rsid w:val="5DC7A253"/>
    <w:rsid w:val="5DC7FA66"/>
    <w:rsid w:val="5DC8B42A"/>
    <w:rsid w:val="5DCFF1B1"/>
    <w:rsid w:val="5DE0807B"/>
    <w:rsid w:val="5DE15AB5"/>
    <w:rsid w:val="5DE885E1"/>
    <w:rsid w:val="5E00B5D9"/>
    <w:rsid w:val="5E02C09E"/>
    <w:rsid w:val="5E1DB4A8"/>
    <w:rsid w:val="5E33291F"/>
    <w:rsid w:val="5E35F1B2"/>
    <w:rsid w:val="5E441DE5"/>
    <w:rsid w:val="5E4C93CD"/>
    <w:rsid w:val="5E6EE26D"/>
    <w:rsid w:val="5E96E2BB"/>
    <w:rsid w:val="5ED4FF3F"/>
    <w:rsid w:val="5EE40010"/>
    <w:rsid w:val="5EE69A5D"/>
    <w:rsid w:val="5EF53EBE"/>
    <w:rsid w:val="5EF8C1D0"/>
    <w:rsid w:val="5EF8F0B9"/>
    <w:rsid w:val="5EFEF9C1"/>
    <w:rsid w:val="5F0AD8CB"/>
    <w:rsid w:val="5F105050"/>
    <w:rsid w:val="5F202D51"/>
    <w:rsid w:val="5F403212"/>
    <w:rsid w:val="5F4B08E9"/>
    <w:rsid w:val="5F4D5567"/>
    <w:rsid w:val="5F564749"/>
    <w:rsid w:val="5F68277F"/>
    <w:rsid w:val="5F99B509"/>
    <w:rsid w:val="5FA29248"/>
    <w:rsid w:val="5FA8EE9A"/>
    <w:rsid w:val="5FB366FC"/>
    <w:rsid w:val="5FB856F2"/>
    <w:rsid w:val="5FCF5B3E"/>
    <w:rsid w:val="5FD0800F"/>
    <w:rsid w:val="5FD13789"/>
    <w:rsid w:val="5FDA52B9"/>
    <w:rsid w:val="5FE98678"/>
    <w:rsid w:val="5FECFF2B"/>
    <w:rsid w:val="5FF61221"/>
    <w:rsid w:val="6000B3AA"/>
    <w:rsid w:val="60028010"/>
    <w:rsid w:val="6013F42E"/>
    <w:rsid w:val="601F8180"/>
    <w:rsid w:val="60202E40"/>
    <w:rsid w:val="602D26FE"/>
    <w:rsid w:val="602F0032"/>
    <w:rsid w:val="60343BE8"/>
    <w:rsid w:val="60419D7D"/>
    <w:rsid w:val="604C79DA"/>
    <w:rsid w:val="60569A7D"/>
    <w:rsid w:val="6057C969"/>
    <w:rsid w:val="605F8FA9"/>
    <w:rsid w:val="606099B7"/>
    <w:rsid w:val="60714327"/>
    <w:rsid w:val="607B2A39"/>
    <w:rsid w:val="60981626"/>
    <w:rsid w:val="609ACA22"/>
    <w:rsid w:val="60A56ABB"/>
    <w:rsid w:val="60C254F6"/>
    <w:rsid w:val="60C7C7C8"/>
    <w:rsid w:val="60D1735F"/>
    <w:rsid w:val="60E53351"/>
    <w:rsid w:val="60F217AA"/>
    <w:rsid w:val="60F69CF9"/>
    <w:rsid w:val="60F8DAEE"/>
    <w:rsid w:val="61090899"/>
    <w:rsid w:val="610FCF80"/>
    <w:rsid w:val="611B2F20"/>
    <w:rsid w:val="611FB73C"/>
    <w:rsid w:val="6129EA0A"/>
    <w:rsid w:val="612A176E"/>
    <w:rsid w:val="612F008C"/>
    <w:rsid w:val="6141B0A9"/>
    <w:rsid w:val="6143750B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6813D"/>
    <w:rsid w:val="619F6B61"/>
    <w:rsid w:val="61ABE357"/>
    <w:rsid w:val="61B4EFC8"/>
    <w:rsid w:val="61C2808B"/>
    <w:rsid w:val="61CB6C5F"/>
    <w:rsid w:val="61DA7056"/>
    <w:rsid w:val="61FB70DD"/>
    <w:rsid w:val="620E3381"/>
    <w:rsid w:val="621957E4"/>
    <w:rsid w:val="623109F5"/>
    <w:rsid w:val="624342A8"/>
    <w:rsid w:val="624360AA"/>
    <w:rsid w:val="62724CED"/>
    <w:rsid w:val="62741844"/>
    <w:rsid w:val="6280718B"/>
    <w:rsid w:val="628B1C0C"/>
    <w:rsid w:val="628C2DF5"/>
    <w:rsid w:val="629028C7"/>
    <w:rsid w:val="629C7C4D"/>
    <w:rsid w:val="62A018B7"/>
    <w:rsid w:val="62AF805B"/>
    <w:rsid w:val="62C422DA"/>
    <w:rsid w:val="62E49F79"/>
    <w:rsid w:val="62E4A7D1"/>
    <w:rsid w:val="62FF138B"/>
    <w:rsid w:val="63117DEE"/>
    <w:rsid w:val="631F3E43"/>
    <w:rsid w:val="63262FC0"/>
    <w:rsid w:val="632DD61D"/>
    <w:rsid w:val="6348EB81"/>
    <w:rsid w:val="634E05F0"/>
    <w:rsid w:val="63609332"/>
    <w:rsid w:val="63635A2A"/>
    <w:rsid w:val="63705102"/>
    <w:rsid w:val="637E0F54"/>
    <w:rsid w:val="63883DB7"/>
    <w:rsid w:val="63962ED4"/>
    <w:rsid w:val="6399DEFD"/>
    <w:rsid w:val="63AF83AD"/>
    <w:rsid w:val="63B03C0A"/>
    <w:rsid w:val="63B6410A"/>
    <w:rsid w:val="63B6B4B0"/>
    <w:rsid w:val="63B8661E"/>
    <w:rsid w:val="63DCBFD7"/>
    <w:rsid w:val="63DEA394"/>
    <w:rsid w:val="63E1FC87"/>
    <w:rsid w:val="63EC22A9"/>
    <w:rsid w:val="64043DDD"/>
    <w:rsid w:val="6410D991"/>
    <w:rsid w:val="6416EDC9"/>
    <w:rsid w:val="641CC705"/>
    <w:rsid w:val="6426D9A7"/>
    <w:rsid w:val="642783BE"/>
    <w:rsid w:val="6427ED91"/>
    <w:rsid w:val="642CECAA"/>
    <w:rsid w:val="64491E06"/>
    <w:rsid w:val="64582D65"/>
    <w:rsid w:val="6458DA53"/>
    <w:rsid w:val="6493DA5E"/>
    <w:rsid w:val="649E58AB"/>
    <w:rsid w:val="64B5673F"/>
    <w:rsid w:val="64CB58D6"/>
    <w:rsid w:val="64CF3265"/>
    <w:rsid w:val="64E88991"/>
    <w:rsid w:val="64ECFFBF"/>
    <w:rsid w:val="64FBFE14"/>
    <w:rsid w:val="650C7105"/>
    <w:rsid w:val="65201889"/>
    <w:rsid w:val="6531B506"/>
    <w:rsid w:val="6537D1B8"/>
    <w:rsid w:val="65426392"/>
    <w:rsid w:val="6543327B"/>
    <w:rsid w:val="6566F460"/>
    <w:rsid w:val="656731EB"/>
    <w:rsid w:val="656E3B45"/>
    <w:rsid w:val="656F68E6"/>
    <w:rsid w:val="657C27B0"/>
    <w:rsid w:val="6580E486"/>
    <w:rsid w:val="658B324A"/>
    <w:rsid w:val="658D8C08"/>
    <w:rsid w:val="658F512F"/>
    <w:rsid w:val="659280C9"/>
    <w:rsid w:val="659A05EF"/>
    <w:rsid w:val="65C78572"/>
    <w:rsid w:val="65CFB6D8"/>
    <w:rsid w:val="65DFA6E2"/>
    <w:rsid w:val="65F322AC"/>
    <w:rsid w:val="65F4AAB4"/>
    <w:rsid w:val="65F66FE8"/>
    <w:rsid w:val="6601C565"/>
    <w:rsid w:val="660A7A3B"/>
    <w:rsid w:val="66150E5A"/>
    <w:rsid w:val="6618D5E1"/>
    <w:rsid w:val="66270630"/>
    <w:rsid w:val="6629E00D"/>
    <w:rsid w:val="665C098F"/>
    <w:rsid w:val="665C83E7"/>
    <w:rsid w:val="6667AA28"/>
    <w:rsid w:val="666FFCAD"/>
    <w:rsid w:val="6674678B"/>
    <w:rsid w:val="669FFDDB"/>
    <w:rsid w:val="66A0D3D7"/>
    <w:rsid w:val="66B5BC1A"/>
    <w:rsid w:val="66B719A7"/>
    <w:rsid w:val="66B99080"/>
    <w:rsid w:val="66C3E4AE"/>
    <w:rsid w:val="66C6C4CA"/>
    <w:rsid w:val="66CA30AA"/>
    <w:rsid w:val="66CCF16C"/>
    <w:rsid w:val="66D4F83A"/>
    <w:rsid w:val="66DAEC7E"/>
    <w:rsid w:val="66DC2107"/>
    <w:rsid w:val="66F64FDB"/>
    <w:rsid w:val="67010CEA"/>
    <w:rsid w:val="670BC13B"/>
    <w:rsid w:val="670BD907"/>
    <w:rsid w:val="67164456"/>
    <w:rsid w:val="6718CA05"/>
    <w:rsid w:val="6728304E"/>
    <w:rsid w:val="67321B83"/>
    <w:rsid w:val="67487A53"/>
    <w:rsid w:val="6748AAD6"/>
    <w:rsid w:val="6755F0A4"/>
    <w:rsid w:val="675E0FE6"/>
    <w:rsid w:val="6767C004"/>
    <w:rsid w:val="677B54A5"/>
    <w:rsid w:val="678543AC"/>
    <w:rsid w:val="678720EF"/>
    <w:rsid w:val="678BF812"/>
    <w:rsid w:val="67934AC0"/>
    <w:rsid w:val="67AD3711"/>
    <w:rsid w:val="67AFABB3"/>
    <w:rsid w:val="67B4F4F3"/>
    <w:rsid w:val="67D8F520"/>
    <w:rsid w:val="67E1A4C9"/>
    <w:rsid w:val="67E69AD1"/>
    <w:rsid w:val="67EA3A9C"/>
    <w:rsid w:val="67F0B0A9"/>
    <w:rsid w:val="67FF412A"/>
    <w:rsid w:val="680458A4"/>
    <w:rsid w:val="68157A2C"/>
    <w:rsid w:val="685AF586"/>
    <w:rsid w:val="686116BB"/>
    <w:rsid w:val="6862952B"/>
    <w:rsid w:val="68637B1A"/>
    <w:rsid w:val="686528BF"/>
    <w:rsid w:val="689318A2"/>
    <w:rsid w:val="689D7B54"/>
    <w:rsid w:val="68B3C872"/>
    <w:rsid w:val="68C05457"/>
    <w:rsid w:val="68C9A231"/>
    <w:rsid w:val="68CC34AD"/>
    <w:rsid w:val="68D8AB91"/>
    <w:rsid w:val="68F12BC3"/>
    <w:rsid w:val="6907141E"/>
    <w:rsid w:val="691F40E7"/>
    <w:rsid w:val="6920F786"/>
    <w:rsid w:val="6935534E"/>
    <w:rsid w:val="69427C5D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DBE954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07722B"/>
    <w:rsid w:val="6B15B442"/>
    <w:rsid w:val="6B17630F"/>
    <w:rsid w:val="6B216248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B5C88F"/>
    <w:rsid w:val="6BCF12D9"/>
    <w:rsid w:val="6BE85C24"/>
    <w:rsid w:val="6C00CB52"/>
    <w:rsid w:val="6C018327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85798"/>
    <w:rsid w:val="6CC93011"/>
    <w:rsid w:val="6CD3EDB0"/>
    <w:rsid w:val="6CDE964F"/>
    <w:rsid w:val="6CDF54CF"/>
    <w:rsid w:val="6CE3D160"/>
    <w:rsid w:val="6D025781"/>
    <w:rsid w:val="6D0419FD"/>
    <w:rsid w:val="6D0922C5"/>
    <w:rsid w:val="6D3506F9"/>
    <w:rsid w:val="6D44514F"/>
    <w:rsid w:val="6D46F55B"/>
    <w:rsid w:val="6D4AE401"/>
    <w:rsid w:val="6D507FDD"/>
    <w:rsid w:val="6D5794E7"/>
    <w:rsid w:val="6D64DCDC"/>
    <w:rsid w:val="6D6816AA"/>
    <w:rsid w:val="6D6C4C22"/>
    <w:rsid w:val="6D7B02BF"/>
    <w:rsid w:val="6D7B6F0A"/>
    <w:rsid w:val="6D8A76B4"/>
    <w:rsid w:val="6D96EC31"/>
    <w:rsid w:val="6D9FD037"/>
    <w:rsid w:val="6DC112E6"/>
    <w:rsid w:val="6DC4E831"/>
    <w:rsid w:val="6DCC0FDE"/>
    <w:rsid w:val="6DCC46B2"/>
    <w:rsid w:val="6DD157C1"/>
    <w:rsid w:val="6DD9C31F"/>
    <w:rsid w:val="6DE75EC8"/>
    <w:rsid w:val="6DFE91CB"/>
    <w:rsid w:val="6DFFF606"/>
    <w:rsid w:val="6E0027EA"/>
    <w:rsid w:val="6E4904F2"/>
    <w:rsid w:val="6E4E2801"/>
    <w:rsid w:val="6E4F03D1"/>
    <w:rsid w:val="6E55106E"/>
    <w:rsid w:val="6E58F706"/>
    <w:rsid w:val="6E667488"/>
    <w:rsid w:val="6E744096"/>
    <w:rsid w:val="6E8A896F"/>
    <w:rsid w:val="6EABEAE5"/>
    <w:rsid w:val="6EB3BAD3"/>
    <w:rsid w:val="6EB6EE13"/>
    <w:rsid w:val="6EC9C484"/>
    <w:rsid w:val="6ED0E24E"/>
    <w:rsid w:val="6ED10EC1"/>
    <w:rsid w:val="6ED690E2"/>
    <w:rsid w:val="6EDDA7EB"/>
    <w:rsid w:val="6EE54A52"/>
    <w:rsid w:val="6EED5BD0"/>
    <w:rsid w:val="6F007D47"/>
    <w:rsid w:val="6F03984A"/>
    <w:rsid w:val="6F04A698"/>
    <w:rsid w:val="6F084750"/>
    <w:rsid w:val="6F0F4057"/>
    <w:rsid w:val="6F15DC7C"/>
    <w:rsid w:val="6F2BA535"/>
    <w:rsid w:val="6F36DEDA"/>
    <w:rsid w:val="6F37B647"/>
    <w:rsid w:val="6F40CF67"/>
    <w:rsid w:val="6F5BA157"/>
    <w:rsid w:val="6F616A88"/>
    <w:rsid w:val="6F65DF4E"/>
    <w:rsid w:val="6F6C2C32"/>
    <w:rsid w:val="6F81A1F9"/>
    <w:rsid w:val="6F82C605"/>
    <w:rsid w:val="6F944958"/>
    <w:rsid w:val="6F9B83C7"/>
    <w:rsid w:val="6FA5784F"/>
    <w:rsid w:val="6FA6C6B7"/>
    <w:rsid w:val="6FA7F1F8"/>
    <w:rsid w:val="6FA85D9A"/>
    <w:rsid w:val="6FACDEAA"/>
    <w:rsid w:val="6FBD73EB"/>
    <w:rsid w:val="6FD20CAF"/>
    <w:rsid w:val="6FE60629"/>
    <w:rsid w:val="70094180"/>
    <w:rsid w:val="70263948"/>
    <w:rsid w:val="702899CB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BEEC6"/>
    <w:rsid w:val="70EDF01F"/>
    <w:rsid w:val="7101AFAF"/>
    <w:rsid w:val="710366C0"/>
    <w:rsid w:val="7112E10E"/>
    <w:rsid w:val="71351377"/>
    <w:rsid w:val="713634F2"/>
    <w:rsid w:val="7147133C"/>
    <w:rsid w:val="7159C461"/>
    <w:rsid w:val="715D6A71"/>
    <w:rsid w:val="7162E7B4"/>
    <w:rsid w:val="716D4E05"/>
    <w:rsid w:val="716EE181"/>
    <w:rsid w:val="7181D68A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178B98"/>
    <w:rsid w:val="72272302"/>
    <w:rsid w:val="724F5C0E"/>
    <w:rsid w:val="72637D73"/>
    <w:rsid w:val="72651332"/>
    <w:rsid w:val="727400C1"/>
    <w:rsid w:val="727AE2A6"/>
    <w:rsid w:val="727DECCC"/>
    <w:rsid w:val="728090C7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1CD2B8"/>
    <w:rsid w:val="7330C047"/>
    <w:rsid w:val="733ACBFD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BACB5"/>
    <w:rsid w:val="73FDDC5B"/>
    <w:rsid w:val="73FE20E4"/>
    <w:rsid w:val="74148043"/>
    <w:rsid w:val="7431009F"/>
    <w:rsid w:val="743B5B48"/>
    <w:rsid w:val="744CC51D"/>
    <w:rsid w:val="74521260"/>
    <w:rsid w:val="74521D1F"/>
    <w:rsid w:val="7464AE7D"/>
    <w:rsid w:val="74776E06"/>
    <w:rsid w:val="747CFC3A"/>
    <w:rsid w:val="747E7068"/>
    <w:rsid w:val="74864BD9"/>
    <w:rsid w:val="748B4D8C"/>
    <w:rsid w:val="7490A24A"/>
    <w:rsid w:val="7496C271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64FC9F"/>
    <w:rsid w:val="756B7DC5"/>
    <w:rsid w:val="757422CE"/>
    <w:rsid w:val="758B76D2"/>
    <w:rsid w:val="758BC544"/>
    <w:rsid w:val="7593D3AF"/>
    <w:rsid w:val="75A188FB"/>
    <w:rsid w:val="75AF925A"/>
    <w:rsid w:val="75B58DD3"/>
    <w:rsid w:val="75C14F56"/>
    <w:rsid w:val="75C70ADF"/>
    <w:rsid w:val="75CCD100"/>
    <w:rsid w:val="75DD75A0"/>
    <w:rsid w:val="75E1E144"/>
    <w:rsid w:val="75E570BD"/>
    <w:rsid w:val="75E5C479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C33B8"/>
    <w:rsid w:val="769F8637"/>
    <w:rsid w:val="76A67EF7"/>
    <w:rsid w:val="76AC770E"/>
    <w:rsid w:val="76B9FABE"/>
    <w:rsid w:val="76CC4A69"/>
    <w:rsid w:val="76E7F562"/>
    <w:rsid w:val="76FCA991"/>
    <w:rsid w:val="7701A1CF"/>
    <w:rsid w:val="7711B7AA"/>
    <w:rsid w:val="77166E3C"/>
    <w:rsid w:val="771D4F56"/>
    <w:rsid w:val="77281CF6"/>
    <w:rsid w:val="7744FAF9"/>
    <w:rsid w:val="774DF826"/>
    <w:rsid w:val="77535410"/>
    <w:rsid w:val="77535644"/>
    <w:rsid w:val="776806C2"/>
    <w:rsid w:val="7776F200"/>
    <w:rsid w:val="778B62C3"/>
    <w:rsid w:val="77AE5086"/>
    <w:rsid w:val="77B9FD11"/>
    <w:rsid w:val="77D01DC1"/>
    <w:rsid w:val="77DF85DA"/>
    <w:rsid w:val="77F9706B"/>
    <w:rsid w:val="78161B93"/>
    <w:rsid w:val="7817ED52"/>
    <w:rsid w:val="7821FDFC"/>
    <w:rsid w:val="782C493F"/>
    <w:rsid w:val="7835BFC6"/>
    <w:rsid w:val="7842E397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D2A97D"/>
    <w:rsid w:val="78EF2471"/>
    <w:rsid w:val="78F07CC1"/>
    <w:rsid w:val="78F58CD8"/>
    <w:rsid w:val="790EC03F"/>
    <w:rsid w:val="791A9BF0"/>
    <w:rsid w:val="791CC92F"/>
    <w:rsid w:val="791E90FA"/>
    <w:rsid w:val="792CFBEE"/>
    <w:rsid w:val="792EF8EE"/>
    <w:rsid w:val="792FE563"/>
    <w:rsid w:val="797B84F0"/>
    <w:rsid w:val="797BA0B6"/>
    <w:rsid w:val="799A27EA"/>
    <w:rsid w:val="79A0F7F8"/>
    <w:rsid w:val="79A1C295"/>
    <w:rsid w:val="79AE8AB8"/>
    <w:rsid w:val="79B0D0FF"/>
    <w:rsid w:val="79B1B69A"/>
    <w:rsid w:val="79B29195"/>
    <w:rsid w:val="79C36D92"/>
    <w:rsid w:val="79E35B24"/>
    <w:rsid w:val="79E7F5C2"/>
    <w:rsid w:val="79F83D6C"/>
    <w:rsid w:val="7A011ED7"/>
    <w:rsid w:val="7A08B8D1"/>
    <w:rsid w:val="7A0EB245"/>
    <w:rsid w:val="7A0F803F"/>
    <w:rsid w:val="7A1DD462"/>
    <w:rsid w:val="7A2369FA"/>
    <w:rsid w:val="7A27DE7A"/>
    <w:rsid w:val="7A2DB4B5"/>
    <w:rsid w:val="7A38A152"/>
    <w:rsid w:val="7A415DCD"/>
    <w:rsid w:val="7A476EFD"/>
    <w:rsid w:val="7A57FCB3"/>
    <w:rsid w:val="7A58F861"/>
    <w:rsid w:val="7A61E4A1"/>
    <w:rsid w:val="7A698D9C"/>
    <w:rsid w:val="7A825868"/>
    <w:rsid w:val="7A9442B1"/>
    <w:rsid w:val="7AAD2B1E"/>
    <w:rsid w:val="7AB984E7"/>
    <w:rsid w:val="7ABC3E2D"/>
    <w:rsid w:val="7AC09316"/>
    <w:rsid w:val="7AE4AF6E"/>
    <w:rsid w:val="7AEED822"/>
    <w:rsid w:val="7B03ACA6"/>
    <w:rsid w:val="7B047AC0"/>
    <w:rsid w:val="7B0BBB45"/>
    <w:rsid w:val="7B1B5D63"/>
    <w:rsid w:val="7B226A3C"/>
    <w:rsid w:val="7B368DEB"/>
    <w:rsid w:val="7B464ABE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DAB5D9"/>
    <w:rsid w:val="7BF05A85"/>
    <w:rsid w:val="7BFC5B25"/>
    <w:rsid w:val="7BFF5042"/>
    <w:rsid w:val="7BFF98A0"/>
    <w:rsid w:val="7C09D5A6"/>
    <w:rsid w:val="7C19C477"/>
    <w:rsid w:val="7C31BA8D"/>
    <w:rsid w:val="7C334AA9"/>
    <w:rsid w:val="7C391E27"/>
    <w:rsid w:val="7C4F2342"/>
    <w:rsid w:val="7C61C412"/>
    <w:rsid w:val="7C622985"/>
    <w:rsid w:val="7C65B453"/>
    <w:rsid w:val="7C9D30C5"/>
    <w:rsid w:val="7C9E639E"/>
    <w:rsid w:val="7CA2C58A"/>
    <w:rsid w:val="7CAA906E"/>
    <w:rsid w:val="7CAB426D"/>
    <w:rsid w:val="7CB50BB7"/>
    <w:rsid w:val="7CEC2291"/>
    <w:rsid w:val="7D07EF3F"/>
    <w:rsid w:val="7D114DEA"/>
    <w:rsid w:val="7D3EA568"/>
    <w:rsid w:val="7D3FCC02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2AFB37"/>
    <w:rsid w:val="7E36B79C"/>
    <w:rsid w:val="7E3A94BE"/>
    <w:rsid w:val="7E42A1BF"/>
    <w:rsid w:val="7E46EB36"/>
    <w:rsid w:val="7E492263"/>
    <w:rsid w:val="7E50DC18"/>
    <w:rsid w:val="7E6A22CC"/>
    <w:rsid w:val="7E783F5C"/>
    <w:rsid w:val="7E7DC99C"/>
    <w:rsid w:val="7E7FAB4D"/>
    <w:rsid w:val="7E802738"/>
    <w:rsid w:val="7E810DF3"/>
    <w:rsid w:val="7EA2DE7F"/>
    <w:rsid w:val="7EB1CDBB"/>
    <w:rsid w:val="7EBABE00"/>
    <w:rsid w:val="7ECD3A1D"/>
    <w:rsid w:val="7ED251FD"/>
    <w:rsid w:val="7ED92649"/>
    <w:rsid w:val="7EEE3CD9"/>
    <w:rsid w:val="7F01DCB7"/>
    <w:rsid w:val="7F087452"/>
    <w:rsid w:val="7F0A7ECC"/>
    <w:rsid w:val="7F25753B"/>
    <w:rsid w:val="7F3AE746"/>
    <w:rsid w:val="7F4CC45A"/>
    <w:rsid w:val="7F5E65F5"/>
    <w:rsid w:val="7F683AB9"/>
    <w:rsid w:val="7F7C5AC1"/>
    <w:rsid w:val="7F7E1E11"/>
    <w:rsid w:val="7F8A5BE5"/>
    <w:rsid w:val="7F90A476"/>
    <w:rsid w:val="7F94E3E0"/>
    <w:rsid w:val="7FAF95B9"/>
    <w:rsid w:val="7FC3D1CD"/>
    <w:rsid w:val="7FE93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Secretary (Stephanie Headley)</lastModifiedBy>
  <revision>38</revision>
  <lastPrinted>2019-05-06T05:56:00.0000000Z</lastPrinted>
  <dcterms:created xsi:type="dcterms:W3CDTF">2023-04-25T20:36:00.0000000Z</dcterms:created>
  <dcterms:modified xsi:type="dcterms:W3CDTF">2026-03-30T00:40:34.19820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